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406DD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  <w:bookmarkStart w:id="0" w:name="_Toc200871438"/>
      <w:bookmarkStart w:id="1" w:name="_Toc200725245"/>
    </w:p>
    <w:p w14:paraId="40982813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</w:p>
    <w:p w14:paraId="284627F0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</w:p>
    <w:p w14:paraId="2676DD28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</w:p>
    <w:p w14:paraId="390F1F7F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</w:p>
    <w:p w14:paraId="14382E6B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</w:p>
    <w:p w14:paraId="4A598C32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</w:p>
    <w:p w14:paraId="68644562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</w:p>
    <w:p w14:paraId="69C6BE07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</w:p>
    <w:p w14:paraId="0875154C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</w:p>
    <w:p w14:paraId="0EBEB6AA" w14:textId="77777777" w:rsidR="0062181B" w:rsidRDefault="0062181B" w:rsidP="0002377F">
      <w:pPr>
        <w:rPr>
          <w:rFonts w:ascii="Arial" w:hAnsi="Arial" w:cs="Arial"/>
          <w:b/>
          <w:sz w:val="48"/>
          <w:szCs w:val="48"/>
        </w:rPr>
      </w:pPr>
    </w:p>
    <w:p w14:paraId="4572581F" w14:textId="77777777" w:rsidR="0062181B" w:rsidRDefault="0062181B" w:rsidP="0062181B">
      <w:pPr>
        <w:jc w:val="center"/>
        <w:rPr>
          <w:rFonts w:ascii="Arial" w:hAnsi="Arial" w:cs="Arial"/>
          <w:b/>
          <w:sz w:val="48"/>
          <w:szCs w:val="48"/>
        </w:rPr>
      </w:pPr>
      <w:r>
        <w:rPr>
          <w:rFonts w:ascii="Arial" w:hAnsi="Arial" w:cs="Arial"/>
          <w:b/>
          <w:sz w:val="48"/>
          <w:szCs w:val="48"/>
        </w:rPr>
        <w:t>05.2</w:t>
      </w:r>
    </w:p>
    <w:p w14:paraId="4EAB7839" w14:textId="77777777" w:rsidR="0062181B" w:rsidRPr="002A1F0A" w:rsidRDefault="0062181B" w:rsidP="0062181B">
      <w:pPr>
        <w:jc w:val="center"/>
        <w:rPr>
          <w:rFonts w:ascii="Arial" w:hAnsi="Arial" w:cs="Arial"/>
          <w:b/>
          <w:sz w:val="48"/>
          <w:szCs w:val="48"/>
        </w:rPr>
      </w:pPr>
    </w:p>
    <w:p w14:paraId="2330102E" w14:textId="77777777" w:rsidR="0062181B" w:rsidRPr="002A1F0A" w:rsidRDefault="0062181B" w:rsidP="0062181B">
      <w:pPr>
        <w:pStyle w:val="Footer"/>
        <w:jc w:val="center"/>
        <w:rPr>
          <w:rFonts w:cs="Arial"/>
          <w:b/>
          <w:caps/>
          <w:color w:val="000000"/>
          <w:sz w:val="48"/>
          <w:szCs w:val="48"/>
        </w:rPr>
      </w:pPr>
      <w:r w:rsidRPr="002A1F0A">
        <w:rPr>
          <w:rFonts w:cs="Arial"/>
          <w:b/>
          <w:caps/>
          <w:color w:val="000000"/>
          <w:sz w:val="48"/>
          <w:szCs w:val="48"/>
        </w:rPr>
        <w:t>Learning Recognition, Accreditation and Development</w:t>
      </w:r>
      <w:r>
        <w:rPr>
          <w:rFonts w:cs="Arial"/>
          <w:b/>
          <w:caps/>
          <w:color w:val="000000"/>
          <w:sz w:val="48"/>
          <w:szCs w:val="48"/>
        </w:rPr>
        <w:t xml:space="preserve"> SHORT COURSE Proforma 2</w:t>
      </w:r>
    </w:p>
    <w:p w14:paraId="05E976A7" w14:textId="77777777" w:rsidR="00507D20" w:rsidRDefault="00507D20" w:rsidP="007720E4">
      <w:pPr>
        <w:rPr>
          <w:rFonts w:ascii="Arial" w:hAnsi="Arial" w:cs="Arial"/>
          <w:b/>
        </w:rPr>
      </w:pPr>
    </w:p>
    <w:p w14:paraId="68799226" w14:textId="77777777" w:rsidR="00507D20" w:rsidRPr="00507D20" w:rsidRDefault="00507D20" w:rsidP="00507D20">
      <w:pPr>
        <w:rPr>
          <w:rFonts w:ascii="Arial" w:hAnsi="Arial" w:cs="Arial"/>
        </w:rPr>
      </w:pPr>
    </w:p>
    <w:p w14:paraId="1AE89F76" w14:textId="77777777" w:rsidR="00507D20" w:rsidRPr="00507D20" w:rsidRDefault="00507D20" w:rsidP="00507D20">
      <w:pPr>
        <w:rPr>
          <w:rFonts w:ascii="Arial" w:hAnsi="Arial" w:cs="Arial"/>
        </w:rPr>
      </w:pPr>
    </w:p>
    <w:p w14:paraId="693A3BAB" w14:textId="77777777" w:rsidR="00507D20" w:rsidRPr="00507D20" w:rsidRDefault="00507D20" w:rsidP="00507D20">
      <w:pPr>
        <w:rPr>
          <w:rFonts w:ascii="Arial" w:hAnsi="Arial" w:cs="Arial"/>
        </w:rPr>
      </w:pPr>
    </w:p>
    <w:p w14:paraId="7A100C19" w14:textId="77777777" w:rsidR="00507D20" w:rsidRPr="00507D20" w:rsidRDefault="00507D20" w:rsidP="00507D20">
      <w:pPr>
        <w:rPr>
          <w:rFonts w:ascii="Arial" w:hAnsi="Arial" w:cs="Arial"/>
        </w:rPr>
      </w:pPr>
    </w:p>
    <w:p w14:paraId="54AD1A62" w14:textId="77777777" w:rsidR="00507D20" w:rsidRPr="00507D20" w:rsidRDefault="00507D20" w:rsidP="00507D20">
      <w:pPr>
        <w:rPr>
          <w:rFonts w:ascii="Arial" w:hAnsi="Arial" w:cs="Arial"/>
        </w:rPr>
      </w:pPr>
    </w:p>
    <w:p w14:paraId="0FDA12D2" w14:textId="77777777" w:rsidR="00507D20" w:rsidRPr="00507D20" w:rsidRDefault="00507D20" w:rsidP="00507D20">
      <w:pPr>
        <w:rPr>
          <w:rFonts w:ascii="Arial" w:hAnsi="Arial" w:cs="Arial"/>
        </w:rPr>
      </w:pPr>
    </w:p>
    <w:p w14:paraId="3C10C760" w14:textId="77777777" w:rsidR="00507D20" w:rsidRPr="00507D20" w:rsidRDefault="00507D20" w:rsidP="00507D20">
      <w:pPr>
        <w:rPr>
          <w:rFonts w:ascii="Arial" w:hAnsi="Arial" w:cs="Arial"/>
        </w:rPr>
      </w:pPr>
    </w:p>
    <w:p w14:paraId="6ABD737B" w14:textId="77777777" w:rsidR="00507D20" w:rsidRPr="00507D20" w:rsidRDefault="00507D20" w:rsidP="00507D20">
      <w:pPr>
        <w:rPr>
          <w:rFonts w:ascii="Arial" w:hAnsi="Arial" w:cs="Arial"/>
        </w:rPr>
      </w:pPr>
    </w:p>
    <w:p w14:paraId="01042C13" w14:textId="77777777" w:rsidR="00507D20" w:rsidRPr="00507D20" w:rsidRDefault="00507D20" w:rsidP="00507D20">
      <w:pPr>
        <w:rPr>
          <w:rFonts w:ascii="Arial" w:hAnsi="Arial" w:cs="Arial"/>
        </w:rPr>
      </w:pPr>
    </w:p>
    <w:p w14:paraId="181B8815" w14:textId="77777777" w:rsidR="00507D20" w:rsidRPr="00507D20" w:rsidRDefault="00507D20" w:rsidP="00507D20">
      <w:pPr>
        <w:rPr>
          <w:rFonts w:ascii="Arial" w:hAnsi="Arial" w:cs="Arial"/>
        </w:rPr>
      </w:pPr>
    </w:p>
    <w:p w14:paraId="7340436D" w14:textId="77777777" w:rsidR="00507D20" w:rsidRPr="00507D20" w:rsidRDefault="00507D20" w:rsidP="00507D20">
      <w:pPr>
        <w:rPr>
          <w:rFonts w:ascii="Arial" w:hAnsi="Arial" w:cs="Arial"/>
        </w:rPr>
      </w:pPr>
    </w:p>
    <w:p w14:paraId="0367A1FA" w14:textId="77777777" w:rsidR="00507D20" w:rsidRPr="00507D20" w:rsidRDefault="00507D20" w:rsidP="00507D20">
      <w:pPr>
        <w:rPr>
          <w:rFonts w:ascii="Arial" w:hAnsi="Arial" w:cs="Arial"/>
        </w:rPr>
      </w:pPr>
    </w:p>
    <w:p w14:paraId="39BDA8F2" w14:textId="77777777" w:rsidR="00507D20" w:rsidRPr="00507D20" w:rsidRDefault="00507D20" w:rsidP="00507D20">
      <w:pPr>
        <w:rPr>
          <w:rFonts w:ascii="Arial" w:hAnsi="Arial" w:cs="Arial"/>
        </w:rPr>
      </w:pPr>
    </w:p>
    <w:p w14:paraId="3C071D70" w14:textId="77777777" w:rsidR="00507D20" w:rsidRPr="00507D20" w:rsidRDefault="00507D20" w:rsidP="00507D20">
      <w:pPr>
        <w:rPr>
          <w:rFonts w:ascii="Arial" w:hAnsi="Arial" w:cs="Arial"/>
        </w:rPr>
      </w:pPr>
    </w:p>
    <w:p w14:paraId="78011D23" w14:textId="77777777" w:rsidR="00507D20" w:rsidRPr="00507D20" w:rsidRDefault="00507D20" w:rsidP="00507D20">
      <w:pPr>
        <w:rPr>
          <w:rFonts w:ascii="Arial" w:hAnsi="Arial" w:cs="Arial"/>
        </w:rPr>
      </w:pPr>
    </w:p>
    <w:p w14:paraId="5DC7C48B" w14:textId="77777777" w:rsidR="00507D20" w:rsidRDefault="00507D20" w:rsidP="007720E4">
      <w:pPr>
        <w:rPr>
          <w:rFonts w:ascii="Arial" w:hAnsi="Arial" w:cs="Arial"/>
        </w:rPr>
      </w:pPr>
    </w:p>
    <w:p w14:paraId="53CBFA03" w14:textId="77777777" w:rsidR="00507D20" w:rsidRDefault="00507D20" w:rsidP="00507D20">
      <w:pPr>
        <w:tabs>
          <w:tab w:val="left" w:pos="193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343260C" w14:textId="77777777" w:rsidR="007720E4" w:rsidRDefault="007720E4" w:rsidP="007720E4">
      <w:pPr>
        <w:rPr>
          <w:rFonts w:ascii="Arial" w:hAnsi="Arial" w:cs="Arial"/>
          <w:b/>
        </w:rPr>
      </w:pPr>
      <w:r w:rsidRPr="00F72604">
        <w:rPr>
          <w:rFonts w:ascii="Arial" w:hAnsi="Arial" w:cs="Arial"/>
          <w:b/>
        </w:rPr>
        <w:lastRenderedPageBreak/>
        <w:t>CARDIFF</w:t>
      </w:r>
      <w:r w:rsidR="0068449A">
        <w:rPr>
          <w:rFonts w:ascii="Arial" w:hAnsi="Arial" w:cs="Arial"/>
          <w:b/>
        </w:rPr>
        <w:t xml:space="preserve"> METROPOLITAN UNIVERSITY</w:t>
      </w:r>
    </w:p>
    <w:p w14:paraId="521775D9" w14:textId="77777777" w:rsidR="007720E4" w:rsidRDefault="007720E4" w:rsidP="007720E4">
      <w:pPr>
        <w:rPr>
          <w:rFonts w:ascii="Arial" w:hAnsi="Arial" w:cs="Arial"/>
          <w:b/>
        </w:rPr>
      </w:pPr>
    </w:p>
    <w:p w14:paraId="6910D75A" w14:textId="77777777" w:rsidR="007720E4" w:rsidRPr="00F72604" w:rsidRDefault="007720E4" w:rsidP="007720E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LEARNING RECOGNITION, ACCREDITATION and DEVELOPMENT </w:t>
      </w:r>
      <w:r w:rsidR="00F0031C">
        <w:rPr>
          <w:rFonts w:ascii="Arial" w:hAnsi="Arial" w:cs="Arial"/>
          <w:b/>
        </w:rPr>
        <w:t>SHORT COURSE</w:t>
      </w:r>
      <w:r>
        <w:rPr>
          <w:rFonts w:ascii="Arial" w:hAnsi="Arial" w:cs="Arial"/>
          <w:b/>
        </w:rPr>
        <w:t xml:space="preserve"> PROFORMA </w:t>
      </w:r>
      <w:r w:rsidR="00D64C90">
        <w:rPr>
          <w:rFonts w:ascii="Arial" w:hAnsi="Arial" w:cs="Arial"/>
          <w:b/>
        </w:rPr>
        <w:t>2</w:t>
      </w:r>
    </w:p>
    <w:p w14:paraId="46228983" w14:textId="77777777" w:rsidR="007720E4" w:rsidRDefault="007720E4" w:rsidP="007720E4"/>
    <w:p w14:paraId="36023D0F" w14:textId="77777777" w:rsidR="007720E4" w:rsidRDefault="007720E4" w:rsidP="007720E4">
      <w:pPr>
        <w:rPr>
          <w:rFonts w:ascii="Arial" w:hAnsi="Arial" w:cs="Arial"/>
          <w:i/>
        </w:rPr>
      </w:pPr>
      <w:r w:rsidRPr="00F72604">
        <w:rPr>
          <w:rFonts w:ascii="Arial" w:hAnsi="Arial" w:cs="Arial"/>
          <w:i/>
        </w:rPr>
        <w:t>PLEASE FILL IN WHERE APPROPRIATE</w:t>
      </w:r>
    </w:p>
    <w:p w14:paraId="0EED3375" w14:textId="77777777" w:rsidR="00F0031C" w:rsidRPr="00A44404" w:rsidRDefault="00F0031C" w:rsidP="00F0031C">
      <w:pPr>
        <w:rPr>
          <w:rFonts w:ascii="Arial" w:hAnsi="Arial" w:cs="Arial"/>
          <w:b/>
          <w:i/>
          <w:u w:val="single"/>
          <w:lang w:eastAsia="en-GB"/>
        </w:rPr>
      </w:pPr>
      <w:r>
        <w:rPr>
          <w:rFonts w:ascii="Arial" w:hAnsi="Arial" w:cs="Arial"/>
          <w:b/>
          <w:i/>
          <w:u w:val="single"/>
          <w:lang w:eastAsia="en-GB"/>
        </w:rPr>
        <w:t>NB – Sections marked * will be f</w:t>
      </w:r>
      <w:r w:rsidRPr="00A44404">
        <w:rPr>
          <w:rFonts w:ascii="Arial" w:hAnsi="Arial" w:cs="Arial"/>
          <w:b/>
          <w:i/>
          <w:u w:val="single"/>
          <w:lang w:eastAsia="en-GB"/>
        </w:rPr>
        <w:t>illed in by C</w:t>
      </w:r>
      <w:r w:rsidR="00822D04">
        <w:rPr>
          <w:rFonts w:ascii="Arial" w:hAnsi="Arial" w:cs="Arial"/>
          <w:b/>
          <w:i/>
          <w:u w:val="single"/>
          <w:lang w:eastAsia="en-GB"/>
        </w:rPr>
        <w:t xml:space="preserve">ardiff </w:t>
      </w:r>
      <w:r w:rsidR="0068449A">
        <w:rPr>
          <w:rFonts w:ascii="Arial" w:hAnsi="Arial" w:cs="Arial"/>
          <w:b/>
          <w:i/>
          <w:u w:val="single"/>
          <w:lang w:eastAsia="en-GB"/>
        </w:rPr>
        <w:t>M</w:t>
      </w:r>
      <w:r w:rsidR="00822D04">
        <w:rPr>
          <w:rFonts w:ascii="Arial" w:hAnsi="Arial" w:cs="Arial"/>
          <w:b/>
          <w:i/>
          <w:u w:val="single"/>
          <w:lang w:eastAsia="en-GB"/>
        </w:rPr>
        <w:t xml:space="preserve">etropolitan </w:t>
      </w:r>
      <w:r w:rsidR="0068449A">
        <w:rPr>
          <w:rFonts w:ascii="Arial" w:hAnsi="Arial" w:cs="Arial"/>
          <w:b/>
          <w:i/>
          <w:u w:val="single"/>
          <w:lang w:eastAsia="en-GB"/>
        </w:rPr>
        <w:t>U</w:t>
      </w:r>
      <w:r w:rsidR="00822D04">
        <w:rPr>
          <w:rFonts w:ascii="Arial" w:hAnsi="Arial" w:cs="Arial"/>
          <w:b/>
          <w:i/>
          <w:u w:val="single"/>
          <w:lang w:eastAsia="en-GB"/>
        </w:rPr>
        <w:t>niversity</w:t>
      </w:r>
      <w:r w:rsidRPr="00A44404">
        <w:rPr>
          <w:rFonts w:ascii="Arial" w:hAnsi="Arial" w:cs="Arial"/>
          <w:b/>
          <w:i/>
          <w:u w:val="single"/>
          <w:lang w:eastAsia="en-GB"/>
        </w:rPr>
        <w:t xml:space="preserve"> as part of the learning recogn</w:t>
      </w:r>
      <w:r w:rsidR="0062181B">
        <w:rPr>
          <w:rFonts w:ascii="Arial" w:hAnsi="Arial" w:cs="Arial"/>
          <w:b/>
          <w:i/>
          <w:u w:val="single"/>
          <w:lang w:eastAsia="en-GB"/>
        </w:rPr>
        <w:t>ition and accreditation process</w:t>
      </w:r>
    </w:p>
    <w:p w14:paraId="3CDBBC29" w14:textId="77777777" w:rsidR="00F0031C" w:rsidRDefault="00F0031C" w:rsidP="007720E4">
      <w:pPr>
        <w:rPr>
          <w:rFonts w:ascii="Arial" w:hAnsi="Arial" w:cs="Arial"/>
          <w:i/>
        </w:rPr>
      </w:pPr>
    </w:p>
    <w:p w14:paraId="54CE54A0" w14:textId="77777777" w:rsidR="00A857E9" w:rsidRPr="006F27DA" w:rsidRDefault="00A857E9" w:rsidP="00A857E9">
      <w:pPr>
        <w:rPr>
          <w:rFonts w:ascii="Arial" w:hAnsi="Arial" w:cs="Arial"/>
          <w:b/>
        </w:rPr>
      </w:pPr>
    </w:p>
    <w:tbl>
      <w:tblPr>
        <w:tblW w:w="11221" w:type="dxa"/>
        <w:tblInd w:w="-7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68"/>
        <w:gridCol w:w="1842"/>
        <w:gridCol w:w="4111"/>
      </w:tblGrid>
      <w:tr w:rsidR="00A857E9" w:rsidRPr="006F27DA" w14:paraId="1D4002E4" w14:textId="77777777" w:rsidTr="00A857E9">
        <w:tc>
          <w:tcPr>
            <w:tcW w:w="5268" w:type="dxa"/>
            <w:shd w:val="pct30" w:color="auto" w:fill="auto"/>
          </w:tcPr>
          <w:p w14:paraId="0A914EE7" w14:textId="77777777" w:rsidR="00A857E9" w:rsidRPr="00A857E9" w:rsidRDefault="00A857E9" w:rsidP="00DC562D">
            <w:pPr>
              <w:pStyle w:val="Subtitle"/>
              <w:rPr>
                <w:rFonts w:ascii="Arial" w:hAnsi="Arial" w:cs="Arial"/>
                <w:sz w:val="24"/>
                <w:szCs w:val="24"/>
                <w:u w:val="none"/>
              </w:rPr>
            </w:pPr>
            <w:r w:rsidRPr="006F27DA">
              <w:rPr>
                <w:rFonts w:ascii="Arial" w:hAnsi="Arial" w:cs="Arial"/>
                <w:sz w:val="24"/>
                <w:szCs w:val="24"/>
              </w:rPr>
              <w:br w:type="page"/>
            </w:r>
            <w:r w:rsidRPr="006F27DA">
              <w:rPr>
                <w:rFonts w:ascii="Arial" w:hAnsi="Arial" w:cs="Arial"/>
                <w:sz w:val="24"/>
                <w:szCs w:val="24"/>
              </w:rPr>
              <w:br w:type="page"/>
            </w:r>
            <w:r w:rsidRPr="006F27DA">
              <w:rPr>
                <w:rFonts w:ascii="Arial" w:hAnsi="Arial" w:cs="Arial"/>
                <w:sz w:val="24"/>
                <w:szCs w:val="24"/>
              </w:rPr>
              <w:br w:type="page"/>
            </w:r>
            <w:r w:rsidRPr="006F27DA">
              <w:rPr>
                <w:rFonts w:ascii="Arial" w:hAnsi="Arial" w:cs="Arial"/>
                <w:sz w:val="24"/>
                <w:szCs w:val="24"/>
              </w:rPr>
              <w:br w:type="page"/>
            </w:r>
            <w:r w:rsidRPr="006F27DA">
              <w:rPr>
                <w:rFonts w:ascii="Arial" w:hAnsi="Arial" w:cs="Arial"/>
                <w:sz w:val="24"/>
                <w:szCs w:val="24"/>
              </w:rPr>
              <w:br w:type="page"/>
            </w:r>
            <w:r w:rsidRPr="006F27DA">
              <w:rPr>
                <w:rFonts w:ascii="Arial" w:hAnsi="Arial" w:cs="Arial"/>
                <w:sz w:val="24"/>
                <w:szCs w:val="24"/>
              </w:rPr>
              <w:br w:type="page"/>
            </w:r>
            <w:r w:rsidRPr="006F27DA">
              <w:rPr>
                <w:rFonts w:ascii="Arial" w:hAnsi="Arial" w:cs="Arial"/>
                <w:sz w:val="24"/>
                <w:szCs w:val="24"/>
              </w:rPr>
              <w:br w:type="page"/>
            </w:r>
            <w:r w:rsidRPr="006F27DA">
              <w:rPr>
                <w:rFonts w:ascii="Arial" w:hAnsi="Arial" w:cs="Arial"/>
                <w:b w:val="0"/>
                <w:bCs/>
                <w:i/>
                <w:iCs/>
                <w:sz w:val="24"/>
                <w:szCs w:val="24"/>
              </w:rPr>
              <w:br w:type="page"/>
            </w:r>
            <w:r w:rsidRPr="00A857E9">
              <w:rPr>
                <w:rFonts w:ascii="Arial" w:hAnsi="Arial" w:cs="Arial"/>
                <w:sz w:val="24"/>
                <w:szCs w:val="24"/>
                <w:u w:val="none"/>
                <w:lang w:val="en-GB"/>
              </w:rPr>
              <w:t>Short Course</w:t>
            </w:r>
            <w:r w:rsidRPr="00A857E9">
              <w:rPr>
                <w:rFonts w:ascii="Arial" w:hAnsi="Arial" w:cs="Arial"/>
                <w:sz w:val="24"/>
                <w:szCs w:val="24"/>
                <w:u w:val="none"/>
              </w:rPr>
              <w:t xml:space="preserve"> Title</w:t>
            </w:r>
          </w:p>
        </w:tc>
        <w:tc>
          <w:tcPr>
            <w:tcW w:w="1842" w:type="dxa"/>
            <w:shd w:val="pct25" w:color="auto" w:fill="auto"/>
          </w:tcPr>
          <w:p w14:paraId="038CA00E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hort Course</w:t>
            </w:r>
            <w:r w:rsidRPr="006F27DA">
              <w:rPr>
                <w:rFonts w:ascii="Arial" w:hAnsi="Arial" w:cs="Arial"/>
                <w:b/>
              </w:rPr>
              <w:t xml:space="preserve"> Number</w:t>
            </w:r>
          </w:p>
        </w:tc>
        <w:tc>
          <w:tcPr>
            <w:tcW w:w="4111" w:type="dxa"/>
            <w:shd w:val="pct25" w:color="auto" w:fill="auto"/>
          </w:tcPr>
          <w:p w14:paraId="44E4EC0A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HECoS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r w:rsidRPr="006F27DA">
              <w:rPr>
                <w:rFonts w:ascii="Arial" w:hAnsi="Arial" w:cs="Arial"/>
                <w:b/>
              </w:rPr>
              <w:t xml:space="preserve">Subject Code(s) and % of each subject </w:t>
            </w:r>
          </w:p>
        </w:tc>
      </w:tr>
      <w:tr w:rsidR="00A857E9" w:rsidRPr="006F27DA" w14:paraId="2218E1F9" w14:textId="77777777" w:rsidTr="00A857E9">
        <w:tc>
          <w:tcPr>
            <w:tcW w:w="5268" w:type="dxa"/>
          </w:tcPr>
          <w:p w14:paraId="3BBBB4B4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  <w:tc>
          <w:tcPr>
            <w:tcW w:w="1842" w:type="dxa"/>
          </w:tcPr>
          <w:p w14:paraId="2B1028FF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  <w:tc>
          <w:tcPr>
            <w:tcW w:w="4111" w:type="dxa"/>
          </w:tcPr>
          <w:p w14:paraId="26017CAE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</w:tr>
    </w:tbl>
    <w:p w14:paraId="2FA1E13A" w14:textId="77777777" w:rsidR="00A857E9" w:rsidRPr="006F27DA" w:rsidRDefault="00A857E9" w:rsidP="00A857E9">
      <w:pPr>
        <w:rPr>
          <w:rFonts w:ascii="Arial" w:hAnsi="Arial" w:cs="Arial"/>
          <w:b/>
        </w:rPr>
      </w:pPr>
    </w:p>
    <w:tbl>
      <w:tblPr>
        <w:tblW w:w="11221" w:type="dxa"/>
        <w:tblInd w:w="-7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4"/>
        <w:gridCol w:w="1336"/>
        <w:gridCol w:w="1620"/>
        <w:gridCol w:w="2430"/>
        <w:gridCol w:w="1701"/>
        <w:gridCol w:w="2410"/>
      </w:tblGrid>
      <w:tr w:rsidR="00A857E9" w:rsidRPr="006F27DA" w14:paraId="4DEF3425" w14:textId="77777777" w:rsidTr="00A857E9">
        <w:tc>
          <w:tcPr>
            <w:tcW w:w="1724" w:type="dxa"/>
            <w:shd w:val="pct25" w:color="auto" w:fill="auto"/>
          </w:tcPr>
          <w:p w14:paraId="704A4AC1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>Level (3 to 8)</w:t>
            </w:r>
          </w:p>
        </w:tc>
        <w:tc>
          <w:tcPr>
            <w:tcW w:w="1336" w:type="dxa"/>
            <w:shd w:val="pct25" w:color="auto" w:fill="auto"/>
          </w:tcPr>
          <w:p w14:paraId="6D22C266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>Credits</w:t>
            </w:r>
          </w:p>
        </w:tc>
        <w:tc>
          <w:tcPr>
            <w:tcW w:w="1620" w:type="dxa"/>
            <w:shd w:val="pct25" w:color="auto" w:fill="auto"/>
          </w:tcPr>
          <w:p w14:paraId="6988BFA9" w14:textId="77777777" w:rsidR="00A857E9" w:rsidRPr="006F27DA" w:rsidRDefault="00A857E9" w:rsidP="00DC562D">
            <w:pPr>
              <w:pStyle w:val="Heading4"/>
              <w:rPr>
                <w:rFonts w:ascii="Arial" w:hAnsi="Arial" w:cs="Arial"/>
                <w:szCs w:val="24"/>
              </w:rPr>
            </w:pPr>
            <w:r w:rsidRPr="006F27DA">
              <w:rPr>
                <w:rFonts w:ascii="Arial" w:hAnsi="Arial" w:cs="Arial"/>
                <w:szCs w:val="24"/>
              </w:rPr>
              <w:t>ECTS Credit</w:t>
            </w:r>
          </w:p>
        </w:tc>
        <w:tc>
          <w:tcPr>
            <w:tcW w:w="2430" w:type="dxa"/>
            <w:shd w:val="pct25" w:color="auto" w:fill="auto"/>
          </w:tcPr>
          <w:p w14:paraId="3E2D92EE" w14:textId="77777777" w:rsidR="00A857E9" w:rsidRPr="006F27DA" w:rsidRDefault="00A857E9" w:rsidP="00DC562D">
            <w:pPr>
              <w:rPr>
                <w:rFonts w:ascii="Arial" w:hAnsi="Arial" w:cs="Arial"/>
                <w:b/>
                <w:i/>
              </w:rPr>
            </w:pPr>
            <w:r w:rsidRPr="006F27DA">
              <w:rPr>
                <w:rFonts w:ascii="Arial" w:hAnsi="Arial" w:cs="Arial"/>
                <w:b/>
              </w:rPr>
              <w:t>Module Value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6F27DA">
              <w:rPr>
                <w:rFonts w:ascii="Arial" w:hAnsi="Arial" w:cs="Arial"/>
                <w:b/>
                <w:i/>
              </w:rPr>
              <w:t>(1=20 credits)</w:t>
            </w:r>
          </w:p>
        </w:tc>
        <w:tc>
          <w:tcPr>
            <w:tcW w:w="1701" w:type="dxa"/>
            <w:shd w:val="pct25" w:color="auto" w:fill="auto"/>
          </w:tcPr>
          <w:p w14:paraId="756A9ACF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>% Taught in Welsh</w:t>
            </w:r>
          </w:p>
        </w:tc>
        <w:tc>
          <w:tcPr>
            <w:tcW w:w="2410" w:type="dxa"/>
            <w:shd w:val="pct25" w:color="auto" w:fill="auto"/>
          </w:tcPr>
          <w:p w14:paraId="15C1FC0D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>Module Type</w:t>
            </w:r>
          </w:p>
        </w:tc>
      </w:tr>
      <w:tr w:rsidR="00A857E9" w:rsidRPr="006F27DA" w14:paraId="79C56FF5" w14:textId="77777777" w:rsidTr="00A857E9">
        <w:tc>
          <w:tcPr>
            <w:tcW w:w="1724" w:type="dxa"/>
          </w:tcPr>
          <w:p w14:paraId="6CB05CD6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  <w:tc>
          <w:tcPr>
            <w:tcW w:w="1336" w:type="dxa"/>
          </w:tcPr>
          <w:p w14:paraId="44E65F13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  <w:tc>
          <w:tcPr>
            <w:tcW w:w="1620" w:type="dxa"/>
          </w:tcPr>
          <w:p w14:paraId="54DA33F1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52078ECC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06FE17AE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5CDF3371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</w:tr>
    </w:tbl>
    <w:p w14:paraId="2664F827" w14:textId="77777777" w:rsidR="00A857E9" w:rsidRPr="006F27DA" w:rsidRDefault="00A857E9" w:rsidP="00A857E9">
      <w:pPr>
        <w:rPr>
          <w:rFonts w:ascii="Arial" w:hAnsi="Arial" w:cs="Arial"/>
          <w:b/>
        </w:rPr>
      </w:pPr>
    </w:p>
    <w:tbl>
      <w:tblPr>
        <w:tblW w:w="11221" w:type="dxa"/>
        <w:tblInd w:w="-7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0"/>
        <w:gridCol w:w="5821"/>
      </w:tblGrid>
      <w:tr w:rsidR="00A857E9" w:rsidRPr="006F27DA" w14:paraId="2D84298D" w14:textId="77777777" w:rsidTr="00A857E9">
        <w:tc>
          <w:tcPr>
            <w:tcW w:w="5400" w:type="dxa"/>
            <w:shd w:val="pct25" w:color="auto" w:fill="auto"/>
          </w:tcPr>
          <w:p w14:paraId="0A90A43F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 xml:space="preserve">Teaching Period </w:t>
            </w:r>
            <w:r w:rsidRPr="006F27DA">
              <w:rPr>
                <w:rFonts w:ascii="Arial" w:hAnsi="Arial" w:cs="Arial"/>
                <w:b/>
                <w:i/>
              </w:rPr>
              <w:t>(Term/Semester)</w:t>
            </w:r>
          </w:p>
        </w:tc>
        <w:tc>
          <w:tcPr>
            <w:tcW w:w="5821" w:type="dxa"/>
            <w:shd w:val="pct25" w:color="auto" w:fill="auto"/>
          </w:tcPr>
          <w:p w14:paraId="69F9C194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>Pre-requisites</w:t>
            </w:r>
          </w:p>
        </w:tc>
      </w:tr>
      <w:tr w:rsidR="00A857E9" w:rsidRPr="006F27DA" w14:paraId="3FC8B803" w14:textId="77777777" w:rsidTr="00A857E9">
        <w:tc>
          <w:tcPr>
            <w:tcW w:w="5400" w:type="dxa"/>
          </w:tcPr>
          <w:p w14:paraId="423AD772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  <w:tc>
          <w:tcPr>
            <w:tcW w:w="5821" w:type="dxa"/>
          </w:tcPr>
          <w:p w14:paraId="6668065B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</w:tr>
    </w:tbl>
    <w:p w14:paraId="12481499" w14:textId="77777777" w:rsidR="00A857E9" w:rsidRPr="006F27DA" w:rsidRDefault="00A857E9" w:rsidP="00A857E9">
      <w:pPr>
        <w:rPr>
          <w:rFonts w:ascii="Arial" w:hAnsi="Arial" w:cs="Arial"/>
          <w:b/>
        </w:rPr>
      </w:pPr>
    </w:p>
    <w:tbl>
      <w:tblPr>
        <w:tblW w:w="11221" w:type="dxa"/>
        <w:tblInd w:w="-7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3600"/>
        <w:gridCol w:w="3481"/>
      </w:tblGrid>
      <w:tr w:rsidR="00A857E9" w:rsidRPr="006F27DA" w14:paraId="53E1B06E" w14:textId="77777777" w:rsidTr="00A857E9">
        <w:trPr>
          <w:cantSplit/>
        </w:trPr>
        <w:tc>
          <w:tcPr>
            <w:tcW w:w="4140" w:type="dxa"/>
            <w:shd w:val="pct25" w:color="auto" w:fill="auto"/>
          </w:tcPr>
          <w:p w14:paraId="724AEC53" w14:textId="77777777" w:rsidR="00A857E9" w:rsidRPr="006F27DA" w:rsidRDefault="00A857E9" w:rsidP="00A857E9">
            <w:pPr>
              <w:ind w:left="195" w:hanging="19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hort Course</w:t>
            </w:r>
            <w:r w:rsidRPr="006F27DA">
              <w:rPr>
                <w:rFonts w:ascii="Arial" w:hAnsi="Arial" w:cs="Arial"/>
                <w:b/>
              </w:rPr>
              <w:t xml:space="preserve"> Leader</w:t>
            </w:r>
          </w:p>
        </w:tc>
        <w:tc>
          <w:tcPr>
            <w:tcW w:w="3600" w:type="dxa"/>
            <w:shd w:val="pct25" w:color="auto" w:fill="auto"/>
          </w:tcPr>
          <w:p w14:paraId="3F591594" w14:textId="77777777" w:rsidR="00A857E9" w:rsidRPr="006F27DA" w:rsidRDefault="00A857E9" w:rsidP="00A857E9">
            <w:pPr>
              <w:ind w:left="195" w:hanging="195"/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>School(s)</w:t>
            </w:r>
          </w:p>
        </w:tc>
        <w:tc>
          <w:tcPr>
            <w:tcW w:w="3481" w:type="dxa"/>
            <w:shd w:val="pct25" w:color="auto" w:fill="auto"/>
          </w:tcPr>
          <w:p w14:paraId="579D981F" w14:textId="77777777" w:rsidR="00A857E9" w:rsidRPr="00DC562D" w:rsidRDefault="00A857E9" w:rsidP="009555EA">
            <w:pPr>
              <w:pStyle w:val="Heading3"/>
              <w:spacing w:after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C562D">
              <w:rPr>
                <w:rFonts w:ascii="Arial" w:hAnsi="Arial" w:cs="Arial"/>
                <w:sz w:val="24"/>
                <w:szCs w:val="24"/>
              </w:rPr>
              <w:t>Campus</w:t>
            </w:r>
            <w:r w:rsidR="009555EA">
              <w:rPr>
                <w:rFonts w:ascii="Arial" w:hAnsi="Arial" w:cs="Arial"/>
                <w:sz w:val="24"/>
                <w:szCs w:val="24"/>
              </w:rPr>
              <w:t>/blended/online</w:t>
            </w:r>
          </w:p>
        </w:tc>
      </w:tr>
      <w:tr w:rsidR="00A857E9" w:rsidRPr="006F27DA" w14:paraId="7E9B6115" w14:textId="77777777" w:rsidTr="00A857E9">
        <w:trPr>
          <w:cantSplit/>
        </w:trPr>
        <w:tc>
          <w:tcPr>
            <w:tcW w:w="4140" w:type="dxa"/>
          </w:tcPr>
          <w:p w14:paraId="143A5DA1" w14:textId="77777777" w:rsidR="00A857E9" w:rsidRPr="006F27DA" w:rsidRDefault="00A857E9" w:rsidP="00A857E9">
            <w:pPr>
              <w:ind w:left="195" w:hanging="195"/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1E26B205" w14:textId="77777777" w:rsidR="00A857E9" w:rsidRPr="006F27DA" w:rsidRDefault="00A857E9" w:rsidP="00A857E9">
            <w:pPr>
              <w:ind w:left="195" w:hanging="195"/>
              <w:rPr>
                <w:rFonts w:ascii="Arial" w:hAnsi="Arial" w:cs="Arial"/>
              </w:rPr>
            </w:pPr>
          </w:p>
        </w:tc>
        <w:tc>
          <w:tcPr>
            <w:tcW w:w="3481" w:type="dxa"/>
          </w:tcPr>
          <w:p w14:paraId="4D883D10" w14:textId="77777777" w:rsidR="00A857E9" w:rsidRPr="006F27DA" w:rsidRDefault="00A857E9" w:rsidP="00A857E9">
            <w:pPr>
              <w:ind w:left="195" w:hanging="195"/>
              <w:rPr>
                <w:rFonts w:ascii="Arial" w:hAnsi="Arial" w:cs="Arial"/>
              </w:rPr>
            </w:pPr>
          </w:p>
        </w:tc>
      </w:tr>
    </w:tbl>
    <w:p w14:paraId="29E84D67" w14:textId="77777777" w:rsidR="00A857E9" w:rsidRPr="006F27DA" w:rsidRDefault="00A857E9" w:rsidP="00A857E9">
      <w:pPr>
        <w:pStyle w:val="BodyText"/>
        <w:rPr>
          <w:rFonts w:ascii="Arial" w:hAnsi="Arial" w:cs="Arial"/>
          <w:b/>
          <w:bCs/>
          <w:szCs w:val="24"/>
        </w:rPr>
      </w:pPr>
    </w:p>
    <w:tbl>
      <w:tblPr>
        <w:tblW w:w="11221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36"/>
        <w:gridCol w:w="2697"/>
        <w:gridCol w:w="1762"/>
        <w:gridCol w:w="1688"/>
        <w:gridCol w:w="2338"/>
      </w:tblGrid>
      <w:tr w:rsidR="00A857E9" w:rsidRPr="006F27DA" w14:paraId="0184FA42" w14:textId="77777777" w:rsidTr="00A857E9">
        <w:trPr>
          <w:cantSplit/>
        </w:trPr>
        <w:tc>
          <w:tcPr>
            <w:tcW w:w="11221" w:type="dxa"/>
            <w:gridSpan w:val="5"/>
            <w:shd w:val="pct25" w:color="auto" w:fill="auto"/>
          </w:tcPr>
          <w:p w14:paraId="4FEE3C1D" w14:textId="77777777" w:rsidR="00A857E9" w:rsidRPr="00A857E9" w:rsidRDefault="00A857E9" w:rsidP="00DC562D">
            <w:pPr>
              <w:pStyle w:val="BodyTex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857E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ssessment Methods </w:t>
            </w:r>
            <w:r w:rsidRPr="00A857E9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(Code/Method: EXAM/examination; CTEST/class test; EXHI/exhibition; viva-VIVA/viva voce; PRAC/practical; PORT/portfolio; PLAC/placement; PRES/presentation; WRIT/written assessment; OTHER/other)</w:t>
            </w:r>
          </w:p>
        </w:tc>
      </w:tr>
      <w:tr w:rsidR="00A857E9" w:rsidRPr="006F27DA" w14:paraId="0F848627" w14:textId="77777777" w:rsidTr="00A857E9">
        <w:tc>
          <w:tcPr>
            <w:tcW w:w="2736" w:type="dxa"/>
          </w:tcPr>
          <w:p w14:paraId="658161A8" w14:textId="77777777" w:rsidR="00A857E9" w:rsidRPr="00A857E9" w:rsidRDefault="00A857E9" w:rsidP="00DC562D">
            <w:pPr>
              <w:pStyle w:val="BodyTex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857E9">
              <w:rPr>
                <w:rFonts w:ascii="Arial" w:hAnsi="Arial" w:cs="Arial"/>
                <w:b/>
                <w:bCs/>
                <w:sz w:val="24"/>
                <w:szCs w:val="24"/>
              </w:rPr>
              <w:t>Assessment Code and Method</w:t>
            </w:r>
          </w:p>
        </w:tc>
        <w:tc>
          <w:tcPr>
            <w:tcW w:w="2697" w:type="dxa"/>
          </w:tcPr>
          <w:p w14:paraId="2F8C6644" w14:textId="77777777" w:rsidR="00A857E9" w:rsidRPr="00A857E9" w:rsidRDefault="00A857E9" w:rsidP="00DC562D">
            <w:pPr>
              <w:pStyle w:val="BodyTex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857E9">
              <w:rPr>
                <w:rFonts w:ascii="Arial" w:hAnsi="Arial" w:cs="Arial"/>
                <w:b/>
                <w:bCs/>
                <w:sz w:val="24"/>
                <w:szCs w:val="24"/>
              </w:rPr>
              <w:t>Duration/Length of Assessment Method</w:t>
            </w:r>
          </w:p>
        </w:tc>
        <w:tc>
          <w:tcPr>
            <w:tcW w:w="1762" w:type="dxa"/>
            <w:tcBorders>
              <w:right w:val="single" w:sz="6" w:space="0" w:color="auto"/>
            </w:tcBorders>
          </w:tcPr>
          <w:p w14:paraId="383C03CA" w14:textId="77777777" w:rsidR="00A857E9" w:rsidRPr="00A857E9" w:rsidRDefault="00A857E9" w:rsidP="00DC562D">
            <w:pPr>
              <w:pStyle w:val="BodyTex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857E9">
              <w:rPr>
                <w:rFonts w:ascii="Arial" w:hAnsi="Arial" w:cs="Arial"/>
                <w:b/>
                <w:bCs/>
                <w:sz w:val="24"/>
                <w:szCs w:val="24"/>
              </w:rPr>
              <w:t>Weighting of Assessment</w:t>
            </w:r>
          </w:p>
        </w:tc>
        <w:tc>
          <w:tcPr>
            <w:tcW w:w="1688" w:type="dxa"/>
            <w:tcBorders>
              <w:left w:val="single" w:sz="6" w:space="0" w:color="auto"/>
            </w:tcBorders>
          </w:tcPr>
          <w:p w14:paraId="716A21FD" w14:textId="77777777" w:rsidR="00A857E9" w:rsidRPr="00A857E9" w:rsidRDefault="00A857E9" w:rsidP="00DC562D">
            <w:pPr>
              <w:rPr>
                <w:rFonts w:ascii="Arial" w:hAnsi="Arial" w:cs="Arial"/>
                <w:b/>
                <w:bCs/>
              </w:rPr>
            </w:pPr>
            <w:r w:rsidRPr="00A857E9">
              <w:rPr>
                <w:rFonts w:ascii="Arial" w:hAnsi="Arial" w:cs="Arial"/>
                <w:b/>
                <w:bCs/>
              </w:rPr>
              <w:t>Threshold</w:t>
            </w:r>
          </w:p>
        </w:tc>
        <w:tc>
          <w:tcPr>
            <w:tcW w:w="2338" w:type="dxa"/>
          </w:tcPr>
          <w:p w14:paraId="0FA6DD4D" w14:textId="77777777" w:rsidR="00A857E9" w:rsidRPr="00A857E9" w:rsidRDefault="00A857E9" w:rsidP="00DC562D">
            <w:pPr>
              <w:pStyle w:val="BodyTex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857E9">
              <w:rPr>
                <w:rFonts w:ascii="Arial" w:hAnsi="Arial" w:cs="Arial"/>
                <w:b/>
                <w:bCs/>
                <w:sz w:val="24"/>
                <w:szCs w:val="24"/>
              </w:rPr>
              <w:t>Approximate Date of Submission</w:t>
            </w:r>
          </w:p>
        </w:tc>
      </w:tr>
      <w:tr w:rsidR="00A857E9" w:rsidRPr="006F27DA" w14:paraId="6E6D98DB" w14:textId="77777777" w:rsidTr="00A857E9">
        <w:tc>
          <w:tcPr>
            <w:tcW w:w="2736" w:type="dxa"/>
          </w:tcPr>
          <w:p w14:paraId="6A1B3BF7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2697" w:type="dxa"/>
          </w:tcPr>
          <w:p w14:paraId="31D85C9B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1762" w:type="dxa"/>
            <w:tcBorders>
              <w:right w:val="single" w:sz="6" w:space="0" w:color="auto"/>
            </w:tcBorders>
          </w:tcPr>
          <w:p w14:paraId="54657309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1688" w:type="dxa"/>
            <w:tcBorders>
              <w:left w:val="single" w:sz="6" w:space="0" w:color="auto"/>
            </w:tcBorders>
          </w:tcPr>
          <w:p w14:paraId="52FAFA1C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2338" w:type="dxa"/>
          </w:tcPr>
          <w:p w14:paraId="0159D5D9" w14:textId="77777777" w:rsidR="00A857E9" w:rsidRPr="00A857E9" w:rsidRDefault="00A857E9" w:rsidP="00DC562D">
            <w:pPr>
              <w:pStyle w:val="BodyTex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A857E9" w:rsidRPr="006F27DA" w14:paraId="38B38F10" w14:textId="77777777" w:rsidTr="00A857E9">
        <w:tc>
          <w:tcPr>
            <w:tcW w:w="2736" w:type="dxa"/>
          </w:tcPr>
          <w:p w14:paraId="7D8DFE25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2697" w:type="dxa"/>
          </w:tcPr>
          <w:p w14:paraId="4B5BCF19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1762" w:type="dxa"/>
            <w:tcBorders>
              <w:right w:val="single" w:sz="6" w:space="0" w:color="auto"/>
            </w:tcBorders>
          </w:tcPr>
          <w:p w14:paraId="1C24BD16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1688" w:type="dxa"/>
            <w:tcBorders>
              <w:left w:val="single" w:sz="6" w:space="0" w:color="auto"/>
            </w:tcBorders>
          </w:tcPr>
          <w:p w14:paraId="4876C803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2338" w:type="dxa"/>
          </w:tcPr>
          <w:p w14:paraId="0FE3FED3" w14:textId="77777777" w:rsidR="00A857E9" w:rsidRPr="00A857E9" w:rsidRDefault="00A857E9" w:rsidP="00DC562D">
            <w:pPr>
              <w:pStyle w:val="BodyTex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A857E9" w:rsidRPr="006F27DA" w14:paraId="37944AAC" w14:textId="77777777" w:rsidTr="00A857E9">
        <w:tc>
          <w:tcPr>
            <w:tcW w:w="2736" w:type="dxa"/>
          </w:tcPr>
          <w:p w14:paraId="5B842B4F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2697" w:type="dxa"/>
          </w:tcPr>
          <w:p w14:paraId="787E4F03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1762" w:type="dxa"/>
            <w:tcBorders>
              <w:right w:val="single" w:sz="6" w:space="0" w:color="auto"/>
            </w:tcBorders>
          </w:tcPr>
          <w:p w14:paraId="20AA13B6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1688" w:type="dxa"/>
            <w:tcBorders>
              <w:left w:val="single" w:sz="6" w:space="0" w:color="auto"/>
            </w:tcBorders>
          </w:tcPr>
          <w:p w14:paraId="37C2FD11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2338" w:type="dxa"/>
          </w:tcPr>
          <w:p w14:paraId="4E7347BF" w14:textId="77777777" w:rsidR="00A857E9" w:rsidRPr="00A857E9" w:rsidRDefault="00A857E9" w:rsidP="00DC562D">
            <w:pPr>
              <w:pStyle w:val="BodyTex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A857E9" w:rsidRPr="006F27DA" w14:paraId="048A8304" w14:textId="77777777" w:rsidTr="00A857E9">
        <w:tc>
          <w:tcPr>
            <w:tcW w:w="11221" w:type="dxa"/>
            <w:gridSpan w:val="5"/>
            <w:shd w:val="pct20" w:color="auto" w:fill="auto"/>
          </w:tcPr>
          <w:p w14:paraId="4F016B9F" w14:textId="77777777" w:rsidR="00A857E9" w:rsidRPr="00A857E9" w:rsidRDefault="00A857E9" w:rsidP="00DC562D">
            <w:pPr>
              <w:pStyle w:val="BodyTex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857E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ationale for Assessment and Opportunity for Feedback – </w:t>
            </w:r>
            <w:r w:rsidRPr="00A857E9">
              <w:rPr>
                <w:rFonts w:ascii="Arial" w:hAnsi="Arial" w:cs="Arial"/>
                <w:bCs/>
                <w:i/>
                <w:sz w:val="24"/>
                <w:szCs w:val="24"/>
              </w:rPr>
              <w:t>This field is optional.</w:t>
            </w:r>
          </w:p>
        </w:tc>
      </w:tr>
      <w:tr w:rsidR="00A857E9" w:rsidRPr="006F27DA" w14:paraId="761BB1C8" w14:textId="77777777" w:rsidTr="00A857E9">
        <w:trPr>
          <w:trHeight w:val="1134"/>
        </w:trPr>
        <w:tc>
          <w:tcPr>
            <w:tcW w:w="11221" w:type="dxa"/>
            <w:gridSpan w:val="5"/>
          </w:tcPr>
          <w:p w14:paraId="50D0D22C" w14:textId="77777777" w:rsidR="00A857E9" w:rsidRPr="006F27DA" w:rsidRDefault="00A857E9" w:rsidP="00DC562D">
            <w:pPr>
              <w:pStyle w:val="BodyText"/>
              <w:rPr>
                <w:rFonts w:ascii="Arial" w:hAnsi="Arial" w:cs="Arial"/>
                <w:bCs/>
                <w:szCs w:val="24"/>
              </w:rPr>
            </w:pPr>
          </w:p>
        </w:tc>
      </w:tr>
    </w:tbl>
    <w:p w14:paraId="1F8030A8" w14:textId="77777777" w:rsidR="00A857E9" w:rsidRPr="006F27DA" w:rsidRDefault="00A857E9" w:rsidP="00A857E9">
      <w:pPr>
        <w:rPr>
          <w:rFonts w:ascii="Arial" w:hAnsi="Arial" w:cs="Arial"/>
        </w:rPr>
      </w:pPr>
    </w:p>
    <w:tbl>
      <w:tblPr>
        <w:tblW w:w="11221" w:type="dxa"/>
        <w:tblInd w:w="-7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21"/>
      </w:tblGrid>
      <w:tr w:rsidR="00A857E9" w:rsidRPr="006F27DA" w14:paraId="486BC38D" w14:textId="77777777" w:rsidTr="00A857E9">
        <w:tc>
          <w:tcPr>
            <w:tcW w:w="11221" w:type="dxa"/>
            <w:shd w:val="pct25" w:color="auto" w:fill="auto"/>
          </w:tcPr>
          <w:p w14:paraId="13D75F32" w14:textId="77777777" w:rsidR="00A857E9" w:rsidRPr="006F27DA" w:rsidRDefault="00A857E9" w:rsidP="00DC562D">
            <w:pPr>
              <w:rPr>
                <w:rFonts w:ascii="Arial" w:hAnsi="Arial" w:cs="Arial"/>
              </w:rPr>
            </w:pPr>
            <w:r w:rsidRPr="006F27DA">
              <w:rPr>
                <w:rFonts w:ascii="Arial" w:hAnsi="Arial" w:cs="Arial"/>
                <w:b/>
              </w:rPr>
              <w:t>Aim(s)</w:t>
            </w:r>
          </w:p>
        </w:tc>
      </w:tr>
      <w:tr w:rsidR="00A857E9" w:rsidRPr="006F27DA" w14:paraId="69DAC5E1" w14:textId="77777777" w:rsidTr="00A857E9">
        <w:tc>
          <w:tcPr>
            <w:tcW w:w="11221" w:type="dxa"/>
          </w:tcPr>
          <w:p w14:paraId="6939CF83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</w:tr>
    </w:tbl>
    <w:p w14:paraId="08E63B28" w14:textId="77777777" w:rsidR="00A857E9" w:rsidRPr="006F27DA" w:rsidRDefault="00A857E9" w:rsidP="00A857E9">
      <w:pPr>
        <w:rPr>
          <w:rFonts w:ascii="Arial" w:hAnsi="Arial" w:cs="Arial"/>
        </w:rPr>
      </w:pPr>
    </w:p>
    <w:tbl>
      <w:tblPr>
        <w:tblW w:w="11221" w:type="dxa"/>
        <w:tblInd w:w="-7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21"/>
      </w:tblGrid>
      <w:tr w:rsidR="00A857E9" w:rsidRPr="006F27DA" w14:paraId="34B0A337" w14:textId="77777777" w:rsidTr="00A857E9">
        <w:tc>
          <w:tcPr>
            <w:tcW w:w="11221" w:type="dxa"/>
            <w:shd w:val="pct25" w:color="auto" w:fill="auto"/>
          </w:tcPr>
          <w:p w14:paraId="03782F06" w14:textId="77777777" w:rsidR="00A857E9" w:rsidRPr="006F27DA" w:rsidRDefault="00A857E9" w:rsidP="00DC562D">
            <w:pPr>
              <w:rPr>
                <w:rFonts w:ascii="Arial" w:hAnsi="Arial" w:cs="Arial"/>
              </w:rPr>
            </w:pPr>
            <w:r w:rsidRPr="006F27DA">
              <w:rPr>
                <w:rFonts w:ascii="Arial" w:hAnsi="Arial" w:cs="Arial"/>
                <w:b/>
              </w:rPr>
              <w:t>Learning Outcomes</w:t>
            </w:r>
          </w:p>
        </w:tc>
      </w:tr>
      <w:tr w:rsidR="00A857E9" w:rsidRPr="006F27DA" w14:paraId="1FE1BB4F" w14:textId="77777777" w:rsidTr="00A857E9">
        <w:tc>
          <w:tcPr>
            <w:tcW w:w="11221" w:type="dxa"/>
          </w:tcPr>
          <w:p w14:paraId="77724AFF" w14:textId="77777777" w:rsidR="00A857E9" w:rsidRPr="006F27DA" w:rsidRDefault="00A857E9" w:rsidP="00DC562D">
            <w:pPr>
              <w:rPr>
                <w:rFonts w:ascii="Arial" w:hAnsi="Arial" w:cs="Arial"/>
                <w:bCs/>
              </w:rPr>
            </w:pPr>
          </w:p>
          <w:p w14:paraId="76B4068E" w14:textId="77777777" w:rsidR="00A857E9" w:rsidRPr="006F27DA" w:rsidRDefault="00A857E9" w:rsidP="00DC562D">
            <w:pPr>
              <w:rPr>
                <w:rFonts w:ascii="Arial" w:hAnsi="Arial" w:cs="Arial"/>
              </w:rPr>
            </w:pPr>
            <w:r w:rsidRPr="006F27DA">
              <w:rPr>
                <w:rFonts w:ascii="Arial" w:hAnsi="Arial" w:cs="Arial"/>
              </w:rPr>
              <w:t xml:space="preserve">On successful completion of this </w:t>
            </w:r>
            <w:r>
              <w:rPr>
                <w:rFonts w:ascii="Arial" w:hAnsi="Arial" w:cs="Arial"/>
              </w:rPr>
              <w:t>short course</w:t>
            </w:r>
            <w:r w:rsidRPr="006F27DA">
              <w:rPr>
                <w:rFonts w:ascii="Arial" w:hAnsi="Arial" w:cs="Arial"/>
              </w:rPr>
              <w:t>, students should be able to:</w:t>
            </w:r>
          </w:p>
          <w:p w14:paraId="736C6168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</w:tr>
    </w:tbl>
    <w:p w14:paraId="31DB8829" w14:textId="77777777" w:rsidR="00A857E9" w:rsidRPr="006F27DA" w:rsidRDefault="00A857E9" w:rsidP="00A857E9">
      <w:pPr>
        <w:rPr>
          <w:rFonts w:ascii="Arial" w:hAnsi="Arial" w:cs="Arial"/>
        </w:rPr>
      </w:pPr>
    </w:p>
    <w:tbl>
      <w:tblPr>
        <w:tblW w:w="11221" w:type="dxa"/>
        <w:tblInd w:w="-7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98"/>
        <w:gridCol w:w="5387"/>
        <w:gridCol w:w="3544"/>
        <w:gridCol w:w="992"/>
      </w:tblGrid>
      <w:tr w:rsidR="00A857E9" w:rsidRPr="006F27DA" w14:paraId="1388794B" w14:textId="77777777" w:rsidTr="00A857E9">
        <w:tc>
          <w:tcPr>
            <w:tcW w:w="11221" w:type="dxa"/>
            <w:gridSpan w:val="4"/>
            <w:shd w:val="pct25" w:color="auto" w:fill="auto"/>
          </w:tcPr>
          <w:p w14:paraId="4E036B27" w14:textId="77777777" w:rsidR="009555EA" w:rsidRDefault="00A857E9" w:rsidP="00DC562D">
            <w:pPr>
              <w:rPr>
                <w:rFonts w:ascii="Arial" w:hAnsi="Arial" w:cs="Arial"/>
                <w:b/>
                <w:i/>
              </w:rPr>
            </w:pPr>
            <w:r w:rsidRPr="006F27DA">
              <w:rPr>
                <w:rFonts w:ascii="Arial" w:hAnsi="Arial" w:cs="Arial"/>
                <w:b/>
              </w:rPr>
              <w:t xml:space="preserve">Learning and Teaching Delivery Methods </w:t>
            </w:r>
          </w:p>
          <w:p w14:paraId="7432A456" w14:textId="77777777" w:rsidR="009555EA" w:rsidRPr="00E70BC8" w:rsidRDefault="009555EA" w:rsidP="009555EA">
            <w:pPr>
              <w:pStyle w:val="ListParagraph"/>
              <w:numPr>
                <w:ilvl w:val="0"/>
                <w:numId w:val="36"/>
              </w:num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E70BC8">
              <w:rPr>
                <w:rFonts w:ascii="Arial" w:hAnsi="Arial" w:cs="Arial"/>
                <w:b/>
                <w:bCs/>
              </w:rPr>
              <w:lastRenderedPageBreak/>
              <w:t>Scheduled asynchronous learning</w:t>
            </w:r>
            <w:r w:rsidRPr="00E70BC8">
              <w:rPr>
                <w:rFonts w:ascii="Arial" w:hAnsi="Arial" w:cs="Arial"/>
              </w:rPr>
              <w:t xml:space="preserve"> (flipped learning, recorded lectures, online learning activity, contribution to group work), </w:t>
            </w:r>
          </w:p>
          <w:p w14:paraId="55D76A08" w14:textId="77777777" w:rsidR="009555EA" w:rsidRPr="00E70BC8" w:rsidRDefault="009555EA" w:rsidP="009555EA">
            <w:pPr>
              <w:pStyle w:val="ListParagraph"/>
              <w:numPr>
                <w:ilvl w:val="0"/>
                <w:numId w:val="36"/>
              </w:numPr>
              <w:contextualSpacing/>
              <w:rPr>
                <w:rFonts w:ascii="Arial" w:hAnsi="Arial" w:cs="Arial"/>
              </w:rPr>
            </w:pPr>
            <w:r w:rsidRPr="00E70BC8">
              <w:rPr>
                <w:rFonts w:ascii="Arial" w:hAnsi="Arial" w:cs="Arial"/>
                <w:b/>
                <w:bCs/>
              </w:rPr>
              <w:t>Scheduled synchronous learning</w:t>
            </w:r>
            <w:r w:rsidRPr="00E70BC8">
              <w:rPr>
                <w:rFonts w:ascii="Arial" w:hAnsi="Arial" w:cs="Arial"/>
              </w:rPr>
              <w:t xml:space="preserve"> (on-campus lectures, on-campus seminars, scheduled lab work with supervision, live demonstrations), </w:t>
            </w:r>
          </w:p>
          <w:p w14:paraId="440B993C" w14:textId="77777777" w:rsidR="009555EA" w:rsidRPr="00E70BC8" w:rsidRDefault="009555EA" w:rsidP="009555EA">
            <w:pPr>
              <w:pStyle w:val="ListParagraph"/>
              <w:numPr>
                <w:ilvl w:val="0"/>
                <w:numId w:val="36"/>
              </w:numPr>
              <w:contextualSpacing/>
              <w:rPr>
                <w:rFonts w:ascii="Arial" w:hAnsi="Arial" w:cs="Arial"/>
              </w:rPr>
            </w:pPr>
            <w:r w:rsidRPr="00E70BC8">
              <w:rPr>
                <w:rFonts w:ascii="Arial" w:hAnsi="Arial" w:cs="Arial"/>
                <w:b/>
                <w:bCs/>
              </w:rPr>
              <w:t>Scheduled academic support (</w:t>
            </w:r>
            <w:r w:rsidRPr="00E70BC8">
              <w:rPr>
                <w:rFonts w:ascii="Arial" w:hAnsi="Arial" w:cs="Arial"/>
              </w:rPr>
              <w:t xml:space="preserve">assessment workshop, in-person feedback, subject based tutorial session, research supervision), </w:t>
            </w:r>
          </w:p>
          <w:p w14:paraId="0C0274F5" w14:textId="77777777" w:rsidR="009555EA" w:rsidRPr="00E70BC8" w:rsidRDefault="009555EA" w:rsidP="009555EA">
            <w:pPr>
              <w:numPr>
                <w:ilvl w:val="0"/>
                <w:numId w:val="36"/>
              </w:numPr>
              <w:rPr>
                <w:rFonts w:ascii="Arial" w:hAnsi="Arial" w:cs="Arial"/>
                <w:b/>
                <w:i/>
              </w:rPr>
            </w:pPr>
            <w:r w:rsidRPr="00E70BC8">
              <w:rPr>
                <w:rFonts w:ascii="Arial" w:hAnsi="Arial" w:cs="Arial"/>
                <w:b/>
                <w:bCs/>
              </w:rPr>
              <w:t>Scheduled situational learning</w:t>
            </w:r>
            <w:r w:rsidRPr="00E70BC8">
              <w:rPr>
                <w:rFonts w:ascii="Arial" w:hAnsi="Arial" w:cs="Arial"/>
              </w:rPr>
              <w:t xml:space="preserve"> (field trip, data gathering, placement, work-based learning), </w:t>
            </w:r>
          </w:p>
          <w:p w14:paraId="554D8C88" w14:textId="77777777" w:rsidR="009555EA" w:rsidRPr="00E70BC8" w:rsidRDefault="009555EA" w:rsidP="009555EA">
            <w:pPr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 w:rsidRPr="00E70BC8">
              <w:rPr>
                <w:rFonts w:ascii="Arial" w:hAnsi="Arial" w:cs="Arial"/>
                <w:b/>
                <w:bCs/>
              </w:rPr>
              <w:t>Independent guided learning</w:t>
            </w:r>
            <w:r w:rsidRPr="00E70BC8">
              <w:rPr>
                <w:rFonts w:ascii="Arial" w:hAnsi="Arial" w:cs="Arial"/>
              </w:rPr>
              <w:t xml:space="preserve"> (independent study, reading and research, unsupervised group work)</w:t>
            </w:r>
          </w:p>
          <w:p w14:paraId="1B1519B8" w14:textId="77777777" w:rsidR="009555EA" w:rsidRPr="006F27DA" w:rsidRDefault="009555EA" w:rsidP="009555EA">
            <w:pPr>
              <w:ind w:left="720"/>
              <w:rPr>
                <w:rFonts w:ascii="Arial" w:hAnsi="Arial" w:cs="Arial"/>
              </w:rPr>
            </w:pPr>
          </w:p>
        </w:tc>
      </w:tr>
      <w:tr w:rsidR="00A857E9" w:rsidRPr="006F27DA" w14:paraId="0773AC64" w14:textId="77777777" w:rsidTr="00A857E9">
        <w:trPr>
          <w:trHeight w:val="285"/>
        </w:trPr>
        <w:tc>
          <w:tcPr>
            <w:tcW w:w="1298" w:type="dxa"/>
            <w:tcBorders>
              <w:bottom w:val="single" w:sz="4" w:space="0" w:color="auto"/>
              <w:right w:val="single" w:sz="4" w:space="0" w:color="auto"/>
            </w:tcBorders>
          </w:tcPr>
          <w:p w14:paraId="75A1F6BA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lastRenderedPageBreak/>
              <w:t>Method</w:t>
            </w:r>
          </w:p>
        </w:tc>
        <w:tc>
          <w:tcPr>
            <w:tcW w:w="53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3E85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>Rationale</w:t>
            </w: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26563" w14:textId="77777777" w:rsidR="00A857E9" w:rsidRPr="006F27DA" w:rsidRDefault="00A857E9" w:rsidP="00DC562D">
            <w:pPr>
              <w:jc w:val="center"/>
              <w:rPr>
                <w:rFonts w:ascii="Arial" w:hAnsi="Arial" w:cs="Arial"/>
              </w:rPr>
            </w:pPr>
            <w:r w:rsidRPr="006F27DA">
              <w:rPr>
                <w:rFonts w:ascii="Arial" w:hAnsi="Arial" w:cs="Arial"/>
                <w:b/>
              </w:rPr>
              <w:t>Type of Contact (</w:t>
            </w:r>
            <w:r w:rsidR="00E70BC8">
              <w:rPr>
                <w:rFonts w:ascii="Arial" w:hAnsi="Arial" w:cs="Arial"/>
                <w:b/>
              </w:rPr>
              <w:t>as above</w:t>
            </w:r>
            <w:r w:rsidRPr="006F27DA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</w:tcBorders>
          </w:tcPr>
          <w:p w14:paraId="0DF83E1E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>Total hours</w:t>
            </w:r>
          </w:p>
        </w:tc>
      </w:tr>
      <w:tr w:rsidR="00A857E9" w:rsidRPr="006F27DA" w14:paraId="231C9B22" w14:textId="77777777" w:rsidTr="00A857E9">
        <w:trPr>
          <w:trHeight w:val="205"/>
        </w:trPr>
        <w:tc>
          <w:tcPr>
            <w:tcW w:w="12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9383D" w14:textId="77777777" w:rsidR="00A857E9" w:rsidRPr="006F27DA" w:rsidRDefault="00A857E9" w:rsidP="00DC562D">
            <w:pPr>
              <w:rPr>
                <w:rFonts w:ascii="Arial" w:hAnsi="Arial" w:cs="Arial"/>
                <w:bCs/>
              </w:rPr>
            </w:pP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F7A0B" w14:textId="77777777" w:rsidR="00A857E9" w:rsidRPr="006F27DA" w:rsidRDefault="00A857E9" w:rsidP="00DC562D">
            <w:pPr>
              <w:rPr>
                <w:rFonts w:ascii="Arial" w:hAnsi="Arial" w:cs="Arial"/>
                <w:bCs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9B178" w14:textId="77777777" w:rsidR="00A857E9" w:rsidRPr="006F27DA" w:rsidRDefault="00A857E9" w:rsidP="00DC562D">
            <w:pPr>
              <w:rPr>
                <w:rFonts w:ascii="Arial" w:hAnsi="Arial" w:cs="Arial"/>
                <w:b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FA0848" w14:textId="77777777" w:rsidR="00A857E9" w:rsidRPr="006F27DA" w:rsidRDefault="00A857E9" w:rsidP="00DC562D">
            <w:pPr>
              <w:rPr>
                <w:rFonts w:ascii="Arial" w:hAnsi="Arial" w:cs="Arial"/>
                <w:bCs/>
              </w:rPr>
            </w:pPr>
          </w:p>
        </w:tc>
      </w:tr>
      <w:tr w:rsidR="00A857E9" w:rsidRPr="006F27DA" w14:paraId="5CA15EEB" w14:textId="77777777" w:rsidTr="00A857E9">
        <w:trPr>
          <w:trHeight w:val="205"/>
        </w:trPr>
        <w:tc>
          <w:tcPr>
            <w:tcW w:w="12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2D30" w14:textId="77777777" w:rsidR="00A857E9" w:rsidRPr="006F27DA" w:rsidRDefault="00A857E9" w:rsidP="00DC562D">
            <w:pPr>
              <w:rPr>
                <w:rFonts w:ascii="Arial" w:hAnsi="Arial" w:cs="Arial"/>
                <w:bCs/>
              </w:rPr>
            </w:pP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4900" w14:textId="77777777" w:rsidR="00A857E9" w:rsidRPr="006F27DA" w:rsidRDefault="00A857E9" w:rsidP="00DC562D">
            <w:pPr>
              <w:rPr>
                <w:rFonts w:ascii="Arial" w:hAnsi="Arial" w:cs="Arial"/>
                <w:bCs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F788A" w14:textId="77777777" w:rsidR="00A857E9" w:rsidRPr="006F27DA" w:rsidRDefault="00A857E9" w:rsidP="00DC562D">
            <w:pPr>
              <w:rPr>
                <w:rFonts w:ascii="Arial" w:hAnsi="Arial" w:cs="Arial"/>
                <w:b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02391" w14:textId="77777777" w:rsidR="00A857E9" w:rsidRPr="006F27DA" w:rsidRDefault="00A857E9" w:rsidP="00DC562D">
            <w:pPr>
              <w:rPr>
                <w:rFonts w:ascii="Arial" w:hAnsi="Arial" w:cs="Arial"/>
                <w:bCs/>
              </w:rPr>
            </w:pPr>
          </w:p>
        </w:tc>
      </w:tr>
      <w:tr w:rsidR="00A857E9" w:rsidRPr="006F27DA" w14:paraId="29517F21" w14:textId="77777777" w:rsidTr="00A857E9">
        <w:trPr>
          <w:trHeight w:val="240"/>
        </w:trPr>
        <w:tc>
          <w:tcPr>
            <w:tcW w:w="1298" w:type="dxa"/>
            <w:tcBorders>
              <w:top w:val="single" w:sz="4" w:space="0" w:color="auto"/>
              <w:right w:val="single" w:sz="4" w:space="0" w:color="auto"/>
            </w:tcBorders>
          </w:tcPr>
          <w:p w14:paraId="35C35721" w14:textId="77777777" w:rsidR="00A857E9" w:rsidRPr="006F27DA" w:rsidRDefault="00A857E9" w:rsidP="00A857E9">
            <w:pPr>
              <w:ind w:left="195" w:hanging="195"/>
              <w:rPr>
                <w:rFonts w:ascii="Arial" w:hAnsi="Arial" w:cs="Arial"/>
              </w:rPr>
            </w:pP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F26D33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53F9B1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</w:tcPr>
          <w:p w14:paraId="6C9EF608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</w:tr>
    </w:tbl>
    <w:p w14:paraId="3686CFF5" w14:textId="77777777" w:rsidR="00A857E9" w:rsidRPr="006F27DA" w:rsidRDefault="00A857E9" w:rsidP="00A857E9">
      <w:pPr>
        <w:rPr>
          <w:rFonts w:ascii="Arial" w:hAnsi="Arial" w:cs="Arial"/>
        </w:rPr>
      </w:pPr>
    </w:p>
    <w:tbl>
      <w:tblPr>
        <w:tblW w:w="11221" w:type="dxa"/>
        <w:tblInd w:w="-7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21"/>
      </w:tblGrid>
      <w:tr w:rsidR="00A857E9" w:rsidRPr="006F27DA" w14:paraId="1EF22A60" w14:textId="77777777" w:rsidTr="00A857E9">
        <w:tc>
          <w:tcPr>
            <w:tcW w:w="11221" w:type="dxa"/>
            <w:shd w:val="pct25" w:color="auto" w:fill="auto"/>
          </w:tcPr>
          <w:p w14:paraId="6CE4C1F8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 xml:space="preserve">Indicative Content </w:t>
            </w:r>
          </w:p>
        </w:tc>
      </w:tr>
      <w:tr w:rsidR="00A857E9" w:rsidRPr="006F27DA" w14:paraId="683CD99E" w14:textId="77777777" w:rsidTr="00A857E9">
        <w:tc>
          <w:tcPr>
            <w:tcW w:w="11221" w:type="dxa"/>
          </w:tcPr>
          <w:p w14:paraId="4B507247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</w:tr>
    </w:tbl>
    <w:p w14:paraId="01757BB6" w14:textId="77777777" w:rsidR="00A857E9" w:rsidRPr="006F27DA" w:rsidRDefault="00A857E9" w:rsidP="00A857E9">
      <w:pPr>
        <w:rPr>
          <w:rFonts w:ascii="Arial" w:hAnsi="Arial" w:cs="Arial"/>
          <w:b/>
        </w:rPr>
      </w:pPr>
    </w:p>
    <w:tbl>
      <w:tblPr>
        <w:tblW w:w="11221" w:type="dxa"/>
        <w:tblInd w:w="-743" w:type="dxa"/>
        <w:tblLayout w:type="fixed"/>
        <w:tblLook w:val="0000" w:firstRow="0" w:lastRow="0" w:firstColumn="0" w:lastColumn="0" w:noHBand="0" w:noVBand="0"/>
      </w:tblPr>
      <w:tblGrid>
        <w:gridCol w:w="11221"/>
      </w:tblGrid>
      <w:tr w:rsidR="00A857E9" w:rsidRPr="006F27DA" w14:paraId="59025174" w14:textId="77777777" w:rsidTr="00A857E9">
        <w:tc>
          <w:tcPr>
            <w:tcW w:w="1122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</w:tcPr>
          <w:p w14:paraId="1317AB85" w14:textId="77777777" w:rsidR="00A857E9" w:rsidRDefault="00A857E9" w:rsidP="00A857E9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 xml:space="preserve">Required Reading  </w:t>
            </w:r>
          </w:p>
          <w:p w14:paraId="0E1BBBDA" w14:textId="77777777" w:rsidR="009555EA" w:rsidRPr="006F27DA" w:rsidRDefault="009555EA" w:rsidP="009555EA">
            <w:pPr>
              <w:rPr>
                <w:rFonts w:ascii="Arial" w:hAnsi="Arial" w:cs="Arial"/>
                <w:b/>
              </w:rPr>
            </w:pPr>
            <w:r w:rsidRPr="009555EA">
              <w:rPr>
                <w:rFonts w:ascii="Arial" w:hAnsi="Arial" w:cs="Arial"/>
                <w:b/>
              </w:rPr>
              <w:t xml:space="preserve">Reading lists should also be created in Leganto </w:t>
            </w:r>
            <w:hyperlink r:id="rId11" w:history="1">
              <w:r w:rsidRPr="00863436">
                <w:rPr>
                  <w:rStyle w:val="Hyperlink"/>
                  <w:rFonts w:ascii="Arial" w:hAnsi="Arial" w:cs="Arial"/>
                  <w:b/>
                </w:rPr>
                <w:t>https://study.cardiffmet.ac.uk/Library/Pages/Leganto.aspx</w:t>
              </w:r>
            </w:hyperlink>
          </w:p>
        </w:tc>
      </w:tr>
      <w:tr w:rsidR="00A857E9" w:rsidRPr="006F27DA" w14:paraId="7C33686F" w14:textId="77777777" w:rsidTr="00A857E9">
        <w:tc>
          <w:tcPr>
            <w:tcW w:w="11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FBBAA0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</w:tr>
    </w:tbl>
    <w:p w14:paraId="5B3A6222" w14:textId="77777777" w:rsidR="00A857E9" w:rsidRPr="006F27DA" w:rsidRDefault="00A857E9" w:rsidP="00A857E9">
      <w:pPr>
        <w:jc w:val="both"/>
        <w:rPr>
          <w:rFonts w:ascii="Arial" w:hAnsi="Arial" w:cs="Arial"/>
          <w:b/>
        </w:rPr>
      </w:pPr>
    </w:p>
    <w:tbl>
      <w:tblPr>
        <w:tblW w:w="11221" w:type="dxa"/>
        <w:tblInd w:w="-743" w:type="dxa"/>
        <w:tblLayout w:type="fixed"/>
        <w:tblLook w:val="0000" w:firstRow="0" w:lastRow="0" w:firstColumn="0" w:lastColumn="0" w:noHBand="0" w:noVBand="0"/>
      </w:tblPr>
      <w:tblGrid>
        <w:gridCol w:w="11221"/>
      </w:tblGrid>
      <w:tr w:rsidR="00A857E9" w:rsidRPr="006F27DA" w14:paraId="764567FC" w14:textId="77777777" w:rsidTr="00A857E9">
        <w:tc>
          <w:tcPr>
            <w:tcW w:w="11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0" w:color="auto" w:fill="auto"/>
          </w:tcPr>
          <w:p w14:paraId="69D39D46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t>Recommended Reading</w:t>
            </w:r>
          </w:p>
        </w:tc>
      </w:tr>
      <w:tr w:rsidR="00A857E9" w:rsidRPr="006F27DA" w14:paraId="752FAEDC" w14:textId="77777777" w:rsidTr="00A857E9">
        <w:tc>
          <w:tcPr>
            <w:tcW w:w="11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B31B6B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</w:tr>
    </w:tbl>
    <w:p w14:paraId="415429B4" w14:textId="77777777" w:rsidR="00A857E9" w:rsidRPr="006F27DA" w:rsidRDefault="00A857E9" w:rsidP="00A857E9">
      <w:pPr>
        <w:rPr>
          <w:rFonts w:ascii="Arial" w:hAnsi="Arial" w:cs="Arial"/>
          <w:b/>
        </w:rPr>
      </w:pPr>
    </w:p>
    <w:tbl>
      <w:tblPr>
        <w:tblW w:w="11221" w:type="dxa"/>
        <w:tblInd w:w="-7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21"/>
      </w:tblGrid>
      <w:tr w:rsidR="00A857E9" w:rsidRPr="006F27DA" w14:paraId="669FFC73" w14:textId="77777777" w:rsidTr="00A857E9">
        <w:tc>
          <w:tcPr>
            <w:tcW w:w="11221" w:type="dxa"/>
            <w:shd w:val="pct25" w:color="auto" w:fill="auto"/>
          </w:tcPr>
          <w:p w14:paraId="54D0BAED" w14:textId="77777777" w:rsidR="00A857E9" w:rsidRPr="006F27DA" w:rsidRDefault="00A857E9" w:rsidP="00DC562D">
            <w:pPr>
              <w:rPr>
                <w:rFonts w:ascii="Arial" w:hAnsi="Arial" w:cs="Arial"/>
                <w:b/>
              </w:rPr>
            </w:pPr>
            <w:r w:rsidRPr="006F27DA">
              <w:rPr>
                <w:rFonts w:ascii="Arial" w:hAnsi="Arial" w:cs="Arial"/>
                <w:b/>
              </w:rPr>
              <w:br w:type="page"/>
              <w:t>Access to Specialist Requirements</w:t>
            </w:r>
          </w:p>
        </w:tc>
      </w:tr>
      <w:tr w:rsidR="00A857E9" w:rsidRPr="006F27DA" w14:paraId="218B340E" w14:textId="77777777" w:rsidTr="00A857E9">
        <w:tc>
          <w:tcPr>
            <w:tcW w:w="11221" w:type="dxa"/>
          </w:tcPr>
          <w:p w14:paraId="22A4A644" w14:textId="77777777" w:rsidR="00A857E9" w:rsidRPr="006F27DA" w:rsidRDefault="00A857E9" w:rsidP="00DC562D">
            <w:pPr>
              <w:rPr>
                <w:rFonts w:ascii="Arial" w:hAnsi="Arial" w:cs="Arial"/>
              </w:rPr>
            </w:pPr>
          </w:p>
        </w:tc>
      </w:tr>
    </w:tbl>
    <w:p w14:paraId="7458BD26" w14:textId="77777777" w:rsidR="00A857E9" w:rsidRPr="008E2C7F" w:rsidRDefault="00083360" w:rsidP="00083360">
      <w:pPr>
        <w:pStyle w:val="BodyText"/>
        <w:tabs>
          <w:tab w:val="clear" w:pos="567"/>
          <w:tab w:val="left" w:pos="583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bookmarkEnd w:id="0"/>
      <w:bookmarkEnd w:id="1"/>
    </w:p>
    <w:sectPr w:rsidR="00A857E9" w:rsidRPr="008E2C7F" w:rsidSect="00A925D7">
      <w:footerReference w:type="default" r:id="rId12"/>
      <w:pgSz w:w="11906" w:h="16838" w:code="9"/>
      <w:pgMar w:top="1440" w:right="567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10EFE" w14:textId="77777777" w:rsidR="00C6145A" w:rsidRDefault="00C6145A" w:rsidP="00A47F38">
      <w:r>
        <w:separator/>
      </w:r>
    </w:p>
  </w:endnote>
  <w:endnote w:type="continuationSeparator" w:id="0">
    <w:p w14:paraId="33FB9D55" w14:textId="77777777" w:rsidR="00C6145A" w:rsidRDefault="00C6145A" w:rsidP="00A47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B7A65" w14:textId="77777777" w:rsidR="0068449A" w:rsidRPr="00A857E9" w:rsidRDefault="00836DFC" w:rsidP="0062181B">
    <w:pPr>
      <w:pStyle w:val="Footer"/>
      <w:ind w:right="360"/>
      <w:jc w:val="center"/>
      <w:rPr>
        <w:rFonts w:cs="Arial"/>
        <w:sz w:val="16"/>
        <w:szCs w:val="16"/>
        <w:lang w:val="en-GB"/>
      </w:rPr>
    </w:pPr>
    <w:r>
      <w:rPr>
        <w:rFonts w:cs="Arial"/>
        <w:sz w:val="16"/>
        <w:szCs w:val="16"/>
      </w:rPr>
      <w:t xml:space="preserve">Academic Handbook </w:t>
    </w:r>
    <w:r w:rsidR="00C712E0">
      <w:rPr>
        <w:rFonts w:cs="Arial"/>
        <w:sz w:val="16"/>
        <w:szCs w:val="16"/>
      </w:rPr>
      <w:t>20</w:t>
    </w:r>
    <w:r w:rsidR="003952E7">
      <w:rPr>
        <w:rFonts w:cs="Arial"/>
        <w:sz w:val="16"/>
        <w:szCs w:val="16"/>
        <w:lang w:val="en-GB"/>
      </w:rPr>
      <w:t>2</w:t>
    </w:r>
    <w:r w:rsidR="00CD580B">
      <w:rPr>
        <w:rFonts w:cs="Arial"/>
        <w:sz w:val="16"/>
        <w:szCs w:val="16"/>
        <w:lang w:val="en-GB"/>
      </w:rPr>
      <w:t>5</w:t>
    </w:r>
    <w:r w:rsidR="00C712E0">
      <w:rPr>
        <w:rFonts w:cs="Arial"/>
        <w:sz w:val="16"/>
        <w:szCs w:val="16"/>
      </w:rPr>
      <w:t>/</w:t>
    </w:r>
    <w:r w:rsidR="00507D20">
      <w:rPr>
        <w:rFonts w:cs="Arial"/>
        <w:sz w:val="16"/>
        <w:szCs w:val="16"/>
        <w:lang w:val="en-GB"/>
      </w:rPr>
      <w:t>2</w:t>
    </w:r>
    <w:r w:rsidR="00CD580B">
      <w:rPr>
        <w:rFonts w:cs="Arial"/>
        <w:sz w:val="16"/>
        <w:szCs w:val="16"/>
        <w:lang w:val="en-GB"/>
      </w:rPr>
      <w:t>6</w:t>
    </w:r>
    <w:r w:rsidR="0068449A">
      <w:rPr>
        <w:rFonts w:cs="Arial"/>
        <w:sz w:val="16"/>
        <w:szCs w:val="16"/>
      </w:rPr>
      <w:t xml:space="preserve"> – Volume 2</w:t>
    </w:r>
    <w:r w:rsidR="007C7195">
      <w:rPr>
        <w:rFonts w:cs="Arial"/>
        <w:sz w:val="16"/>
        <w:szCs w:val="16"/>
        <w:lang w:val="en-GB"/>
      </w:rPr>
      <w:t xml:space="preserve"> </w:t>
    </w:r>
    <w:r w:rsidR="0068449A">
      <w:rPr>
        <w:rFonts w:cs="Arial"/>
        <w:sz w:val="16"/>
        <w:szCs w:val="16"/>
      </w:rPr>
      <w:t>- 05.2 – Learning Recognition, Accreditation and Development Short Course Proforma 2 – Introduced 20.09.10</w:t>
    </w:r>
    <w:r w:rsidR="00CF7071">
      <w:rPr>
        <w:rFonts w:cs="Arial"/>
        <w:sz w:val="16"/>
        <w:szCs w:val="16"/>
        <w:lang w:val="en-GB"/>
      </w:rPr>
      <w:t>;</w:t>
    </w:r>
    <w:r w:rsidR="0068449A">
      <w:rPr>
        <w:rFonts w:cs="Arial"/>
        <w:sz w:val="16"/>
        <w:szCs w:val="16"/>
      </w:rPr>
      <w:t xml:space="preserve"> modified 0</w:t>
    </w:r>
    <w:r w:rsidR="00D64367">
      <w:rPr>
        <w:rFonts w:cs="Arial"/>
        <w:sz w:val="16"/>
        <w:szCs w:val="16"/>
      </w:rPr>
      <w:t>2</w:t>
    </w:r>
    <w:r w:rsidR="0068449A">
      <w:rPr>
        <w:rFonts w:cs="Arial"/>
        <w:sz w:val="16"/>
        <w:szCs w:val="16"/>
      </w:rPr>
      <w:t>.11.11</w:t>
    </w:r>
    <w:r w:rsidR="00D62909">
      <w:rPr>
        <w:rFonts w:cs="Arial"/>
        <w:sz w:val="16"/>
        <w:szCs w:val="16"/>
      </w:rPr>
      <w:t>, 06.10.14</w:t>
    </w:r>
    <w:r w:rsidR="005E7861">
      <w:rPr>
        <w:rFonts w:cs="Arial"/>
        <w:sz w:val="16"/>
        <w:szCs w:val="16"/>
      </w:rPr>
      <w:t>, 10.08.15</w:t>
    </w:r>
    <w:r w:rsidR="00A857E9">
      <w:rPr>
        <w:rFonts w:cs="Arial"/>
        <w:sz w:val="16"/>
        <w:szCs w:val="16"/>
        <w:lang w:val="en-GB"/>
      </w:rPr>
      <w:t>, 28.10.20</w:t>
    </w:r>
    <w:r w:rsidR="001F31B2">
      <w:rPr>
        <w:rFonts w:cs="Arial"/>
        <w:sz w:val="16"/>
        <w:szCs w:val="16"/>
        <w:lang w:val="en-GB"/>
      </w:rPr>
      <w:t>; last modified 28.10.21</w:t>
    </w:r>
  </w:p>
  <w:p w14:paraId="25E3684F" w14:textId="77777777" w:rsidR="0068449A" w:rsidRDefault="0068449A" w:rsidP="0062181B">
    <w:pPr>
      <w:pStyle w:val="Footer"/>
      <w:jc w:val="center"/>
    </w:pPr>
  </w:p>
  <w:p w14:paraId="20255CAB" w14:textId="77777777" w:rsidR="0068449A" w:rsidRDefault="0068449A" w:rsidP="0062181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F31B2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76FBB8" w14:textId="77777777" w:rsidR="00C6145A" w:rsidRDefault="00C6145A" w:rsidP="00A47F38">
      <w:r>
        <w:separator/>
      </w:r>
    </w:p>
  </w:footnote>
  <w:footnote w:type="continuationSeparator" w:id="0">
    <w:p w14:paraId="5BE08E08" w14:textId="77777777" w:rsidR="00C6145A" w:rsidRDefault="00C6145A" w:rsidP="00A47F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2"/>
    <w:name w:val="WW8Num2"/>
    <w:lvl w:ilvl="0">
      <w:start w:val="6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7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8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3" w15:restartNumberingAfterBreak="0">
    <w:nsid w:val="02FB0BCB"/>
    <w:multiLevelType w:val="hybridMultilevel"/>
    <w:tmpl w:val="A45607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36A35B3"/>
    <w:multiLevelType w:val="hybridMultilevel"/>
    <w:tmpl w:val="87AE9454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78703C9"/>
    <w:multiLevelType w:val="hybridMultilevel"/>
    <w:tmpl w:val="B21ED6FA"/>
    <w:lvl w:ilvl="0" w:tplc="026AE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1F29DA"/>
    <w:multiLevelType w:val="hybridMultilevel"/>
    <w:tmpl w:val="AC445D66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CA476B"/>
    <w:multiLevelType w:val="hybridMultilevel"/>
    <w:tmpl w:val="2D66EE52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D4B3934"/>
    <w:multiLevelType w:val="hybridMultilevel"/>
    <w:tmpl w:val="6D84C48E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EA740AB"/>
    <w:multiLevelType w:val="hybridMultilevel"/>
    <w:tmpl w:val="96826808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1A7706D"/>
    <w:multiLevelType w:val="multilevel"/>
    <w:tmpl w:val="F30A49C6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617E22"/>
    <w:multiLevelType w:val="multilevel"/>
    <w:tmpl w:val="0C4654CE"/>
    <w:lvl w:ilvl="0">
      <w:start w:val="2"/>
      <w:numFmt w:val="decimal"/>
      <w:lvlText w:val="%1"/>
      <w:lvlJc w:val="left"/>
      <w:pPr>
        <w:tabs>
          <w:tab w:val="num" w:pos="690"/>
        </w:tabs>
        <w:ind w:left="690" w:hanging="690"/>
      </w:pPr>
    </w:lvl>
    <w:lvl w:ilvl="1">
      <w:start w:val="14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12" w15:restartNumberingAfterBreak="0">
    <w:nsid w:val="28AD3FD8"/>
    <w:multiLevelType w:val="hybridMultilevel"/>
    <w:tmpl w:val="27EE1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514847"/>
    <w:multiLevelType w:val="hybridMultilevel"/>
    <w:tmpl w:val="210AD9EC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7010F4"/>
    <w:multiLevelType w:val="hybridMultilevel"/>
    <w:tmpl w:val="26889730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7B4F5B"/>
    <w:multiLevelType w:val="hybridMultilevel"/>
    <w:tmpl w:val="9D82F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9F75E0"/>
    <w:multiLevelType w:val="hybridMultilevel"/>
    <w:tmpl w:val="ADDE93E8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AE4278"/>
    <w:multiLevelType w:val="hybridMultilevel"/>
    <w:tmpl w:val="7EC81D5C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B00F18"/>
    <w:multiLevelType w:val="hybridMultilevel"/>
    <w:tmpl w:val="8488B3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F9A282E"/>
    <w:multiLevelType w:val="hybridMultilevel"/>
    <w:tmpl w:val="D582532A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F836C3"/>
    <w:multiLevelType w:val="hybridMultilevel"/>
    <w:tmpl w:val="0A280C7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3D758A9"/>
    <w:multiLevelType w:val="hybridMultilevel"/>
    <w:tmpl w:val="16BCA1CA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C6501D2"/>
    <w:multiLevelType w:val="hybridMultilevel"/>
    <w:tmpl w:val="F9980918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562BCF"/>
    <w:multiLevelType w:val="hybridMultilevel"/>
    <w:tmpl w:val="C1E61C68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5E87EAE"/>
    <w:multiLevelType w:val="multilevel"/>
    <w:tmpl w:val="F1365E66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61B1F6A"/>
    <w:multiLevelType w:val="hybridMultilevel"/>
    <w:tmpl w:val="BD88BBFC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7546A3D"/>
    <w:multiLevelType w:val="hybridMultilevel"/>
    <w:tmpl w:val="FF981DDE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985186D"/>
    <w:multiLevelType w:val="hybridMultilevel"/>
    <w:tmpl w:val="A5C4D292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093277C"/>
    <w:multiLevelType w:val="hybridMultilevel"/>
    <w:tmpl w:val="FE360B2E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4C419A"/>
    <w:multiLevelType w:val="hybridMultilevel"/>
    <w:tmpl w:val="E17CE024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5FA3B84"/>
    <w:multiLevelType w:val="hybridMultilevel"/>
    <w:tmpl w:val="E36C56E2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C3C61C8"/>
    <w:multiLevelType w:val="hybridMultilevel"/>
    <w:tmpl w:val="A8205A84"/>
    <w:lvl w:ilvl="0" w:tplc="026AE8B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DB30549"/>
    <w:multiLevelType w:val="hybridMultilevel"/>
    <w:tmpl w:val="C03C36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1763398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6064150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9605313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56059346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2173146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1824923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231498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9288845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57960818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0173411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09267040">
    <w:abstractNumId w:val="11"/>
    <w:lvlOverride w:ilvl="0">
      <w:startOverride w:val="2"/>
    </w:lvlOverride>
    <w:lvlOverride w:ilvl="1">
      <w:startOverride w:val="1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31520065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7301995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54675823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66747995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65759685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1897935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91160019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13992217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149991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32689198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4327338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80478919">
    <w:abstractNumId w:val="3"/>
  </w:num>
  <w:num w:numId="24" w16cid:durableId="40638918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49064373">
    <w:abstractNumId w:val="16"/>
  </w:num>
  <w:num w:numId="26" w16cid:durableId="43719447">
    <w:abstractNumId w:val="7"/>
  </w:num>
  <w:num w:numId="27" w16cid:durableId="2032678427">
    <w:abstractNumId w:val="10"/>
  </w:num>
  <w:num w:numId="28" w16cid:durableId="1540703181">
    <w:abstractNumId w:val="12"/>
  </w:num>
  <w:num w:numId="29" w16cid:durableId="1162627307">
    <w:abstractNumId w:val="3"/>
  </w:num>
  <w:num w:numId="30" w16cid:durableId="913399226">
    <w:abstractNumId w:val="32"/>
  </w:num>
  <w:num w:numId="31" w16cid:durableId="2120444916">
    <w:abstractNumId w:val="24"/>
  </w:num>
  <w:num w:numId="32" w16cid:durableId="1052969010">
    <w:abstractNumId w:val="0"/>
  </w:num>
  <w:num w:numId="33" w16cid:durableId="350034756">
    <w:abstractNumId w:val="1"/>
  </w:num>
  <w:num w:numId="34" w16cid:durableId="1179153146">
    <w:abstractNumId w:val="2"/>
  </w:num>
  <w:num w:numId="35" w16cid:durableId="1084306701">
    <w:abstractNumId w:val="20"/>
  </w:num>
  <w:num w:numId="36" w16cid:durableId="208175504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DIysjQ2tjAxMTRS0lEKTi0uzszPAykwrAUAtSwJuSwAAAA="/>
  </w:docVars>
  <w:rsids>
    <w:rsidRoot w:val="00F5511B"/>
    <w:rsid w:val="0002377F"/>
    <w:rsid w:val="000468F5"/>
    <w:rsid w:val="00054F0C"/>
    <w:rsid w:val="00067265"/>
    <w:rsid w:val="00083360"/>
    <w:rsid w:val="00083CB6"/>
    <w:rsid w:val="000D1B75"/>
    <w:rsid w:val="000D639B"/>
    <w:rsid w:val="000E21E1"/>
    <w:rsid w:val="001A4210"/>
    <w:rsid w:val="001A7902"/>
    <w:rsid w:val="001B659B"/>
    <w:rsid w:val="001E06FC"/>
    <w:rsid w:val="001F1ACB"/>
    <w:rsid w:val="001F31B2"/>
    <w:rsid w:val="00231855"/>
    <w:rsid w:val="00273E0A"/>
    <w:rsid w:val="0028272B"/>
    <w:rsid w:val="002D7440"/>
    <w:rsid w:val="002E023F"/>
    <w:rsid w:val="002F69DE"/>
    <w:rsid w:val="00360AE6"/>
    <w:rsid w:val="003952E7"/>
    <w:rsid w:val="00396CFE"/>
    <w:rsid w:val="003F1B26"/>
    <w:rsid w:val="00410C90"/>
    <w:rsid w:val="00412FF0"/>
    <w:rsid w:val="00452663"/>
    <w:rsid w:val="004A17C9"/>
    <w:rsid w:val="004A7CB1"/>
    <w:rsid w:val="00507D20"/>
    <w:rsid w:val="00517261"/>
    <w:rsid w:val="005B42F2"/>
    <w:rsid w:val="005B5F62"/>
    <w:rsid w:val="005E04E9"/>
    <w:rsid w:val="005E7861"/>
    <w:rsid w:val="0060577B"/>
    <w:rsid w:val="0062181B"/>
    <w:rsid w:val="00670599"/>
    <w:rsid w:val="0068449A"/>
    <w:rsid w:val="006A4BF6"/>
    <w:rsid w:val="006F13F3"/>
    <w:rsid w:val="00746F56"/>
    <w:rsid w:val="007515A5"/>
    <w:rsid w:val="007720E4"/>
    <w:rsid w:val="007A5BA9"/>
    <w:rsid w:val="007C7195"/>
    <w:rsid w:val="007E1D3E"/>
    <w:rsid w:val="00822D04"/>
    <w:rsid w:val="008341D3"/>
    <w:rsid w:val="00836DFC"/>
    <w:rsid w:val="00837050"/>
    <w:rsid w:val="00873F6B"/>
    <w:rsid w:val="008D0DFF"/>
    <w:rsid w:val="008E4873"/>
    <w:rsid w:val="009555EA"/>
    <w:rsid w:val="00A44404"/>
    <w:rsid w:val="00A47F38"/>
    <w:rsid w:val="00A51898"/>
    <w:rsid w:val="00A82FB8"/>
    <w:rsid w:val="00A838D8"/>
    <w:rsid w:val="00A857E9"/>
    <w:rsid w:val="00A925D7"/>
    <w:rsid w:val="00AA2E81"/>
    <w:rsid w:val="00AB1B43"/>
    <w:rsid w:val="00AC38C8"/>
    <w:rsid w:val="00B2531E"/>
    <w:rsid w:val="00B44351"/>
    <w:rsid w:val="00B46818"/>
    <w:rsid w:val="00B767FF"/>
    <w:rsid w:val="00B91687"/>
    <w:rsid w:val="00B956F0"/>
    <w:rsid w:val="00BC07E0"/>
    <w:rsid w:val="00BD64BD"/>
    <w:rsid w:val="00C21DCA"/>
    <w:rsid w:val="00C31C6B"/>
    <w:rsid w:val="00C41A9E"/>
    <w:rsid w:val="00C6145A"/>
    <w:rsid w:val="00C712E0"/>
    <w:rsid w:val="00CC2642"/>
    <w:rsid w:val="00CD580B"/>
    <w:rsid w:val="00CE1FD9"/>
    <w:rsid w:val="00CF7071"/>
    <w:rsid w:val="00D23BB6"/>
    <w:rsid w:val="00D25A56"/>
    <w:rsid w:val="00D35CD1"/>
    <w:rsid w:val="00D4411A"/>
    <w:rsid w:val="00D62909"/>
    <w:rsid w:val="00D64367"/>
    <w:rsid w:val="00D64C90"/>
    <w:rsid w:val="00D709FD"/>
    <w:rsid w:val="00D746D6"/>
    <w:rsid w:val="00D80C57"/>
    <w:rsid w:val="00DC562D"/>
    <w:rsid w:val="00DD21AE"/>
    <w:rsid w:val="00DF5167"/>
    <w:rsid w:val="00E43057"/>
    <w:rsid w:val="00E70693"/>
    <w:rsid w:val="00E70BC8"/>
    <w:rsid w:val="00E869C1"/>
    <w:rsid w:val="00F0031C"/>
    <w:rsid w:val="00F224FE"/>
    <w:rsid w:val="00F50BA2"/>
    <w:rsid w:val="00F5511B"/>
    <w:rsid w:val="00F701C9"/>
    <w:rsid w:val="00F72604"/>
    <w:rsid w:val="00FB3139"/>
    <w:rsid w:val="00FC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24819"/>
  <w15:chartTrackingRefBased/>
  <w15:docId w15:val="{2246540F-4A18-4ED4-B033-A7A220CB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11B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5511B"/>
    <w:pPr>
      <w:keepNext/>
      <w:jc w:val="center"/>
      <w:outlineLvl w:val="0"/>
    </w:pPr>
    <w:rPr>
      <w:b/>
      <w:sz w:val="28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F5511B"/>
    <w:pPr>
      <w:keepNext/>
      <w:spacing w:before="240" w:after="240"/>
      <w:outlineLvl w:val="1"/>
    </w:pPr>
    <w:rPr>
      <w:rFonts w:ascii="Arial" w:hAnsi="Arial"/>
      <w:b/>
      <w:bCs/>
      <w:iCs/>
      <w:sz w:val="20"/>
      <w:szCs w:val="28"/>
      <w:lang w:val="x-none"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57E9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F5511B"/>
    <w:pPr>
      <w:keepNext/>
      <w:ind w:left="2880" w:hanging="2880"/>
      <w:outlineLvl w:val="3"/>
    </w:pPr>
    <w:rPr>
      <w:b/>
      <w:bCs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5511B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2Char">
    <w:name w:val="Heading 2 Char"/>
    <w:link w:val="Heading2"/>
    <w:rsid w:val="00F5511B"/>
    <w:rPr>
      <w:rFonts w:ascii="Arial" w:eastAsia="Times New Roman" w:hAnsi="Arial" w:cs="Arial"/>
      <w:b/>
      <w:bCs/>
      <w:iCs/>
      <w:szCs w:val="28"/>
      <w:lang w:eastAsia="en-GB"/>
    </w:rPr>
  </w:style>
  <w:style w:type="character" w:customStyle="1" w:styleId="Heading4Char">
    <w:name w:val="Heading 4 Char"/>
    <w:link w:val="Heading4"/>
    <w:rsid w:val="00F5511B"/>
    <w:rPr>
      <w:rFonts w:ascii="Times New Roman" w:eastAsia="Times New Roman" w:hAnsi="Times New Roman" w:cs="Times New Roman"/>
      <w:b/>
      <w:bCs/>
      <w:sz w:val="24"/>
      <w:szCs w:val="20"/>
    </w:rPr>
  </w:style>
  <w:style w:type="character" w:styleId="Hyperlink">
    <w:name w:val="Hyperlink"/>
    <w:unhideWhenUsed/>
    <w:rsid w:val="00F5511B"/>
    <w:rPr>
      <w:color w:val="0000FF"/>
      <w:u w:val="single"/>
    </w:rPr>
  </w:style>
  <w:style w:type="paragraph" w:styleId="NormalWeb">
    <w:name w:val="Normal (Web)"/>
    <w:basedOn w:val="Normal"/>
    <w:semiHidden/>
    <w:unhideWhenUsed/>
    <w:rsid w:val="00F5511B"/>
    <w:pPr>
      <w:spacing w:before="100" w:beforeAutospacing="1" w:after="100" w:afterAutospacing="1" w:line="156" w:lineRule="atLeast"/>
    </w:pPr>
    <w:rPr>
      <w:rFonts w:ascii="Verdana" w:hAnsi="Verdana"/>
      <w:sz w:val="14"/>
      <w:szCs w:val="14"/>
      <w:lang w:eastAsia="en-GB"/>
    </w:rPr>
  </w:style>
  <w:style w:type="paragraph" w:styleId="TOC1">
    <w:name w:val="toc 1"/>
    <w:basedOn w:val="Normal"/>
    <w:next w:val="Normal"/>
    <w:autoRedefine/>
    <w:semiHidden/>
    <w:unhideWhenUsed/>
    <w:rsid w:val="00F5511B"/>
    <w:pPr>
      <w:spacing w:before="120" w:after="120"/>
    </w:pPr>
    <w:rPr>
      <w:b/>
      <w:bCs/>
      <w:caps/>
      <w:sz w:val="20"/>
    </w:rPr>
  </w:style>
  <w:style w:type="paragraph" w:styleId="Header">
    <w:name w:val="header"/>
    <w:basedOn w:val="Normal"/>
    <w:link w:val="HeaderChar"/>
    <w:unhideWhenUsed/>
    <w:rsid w:val="00F5511B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F5511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F5511B"/>
    <w:pPr>
      <w:tabs>
        <w:tab w:val="center" w:pos="4153"/>
        <w:tab w:val="right" w:pos="8306"/>
      </w:tabs>
    </w:pPr>
    <w:rPr>
      <w:rFonts w:ascii="Arial" w:hAnsi="Arial"/>
      <w:sz w:val="20"/>
      <w:lang w:val="x-none" w:eastAsia="en-GB"/>
    </w:rPr>
  </w:style>
  <w:style w:type="character" w:customStyle="1" w:styleId="FooterChar">
    <w:name w:val="Footer Char"/>
    <w:link w:val="Footer"/>
    <w:rsid w:val="00F5511B"/>
    <w:rPr>
      <w:rFonts w:ascii="Arial" w:eastAsia="Times New Roman" w:hAnsi="Arial" w:cs="Times New Roman"/>
      <w:sz w:val="20"/>
      <w:szCs w:val="24"/>
      <w:lang w:eastAsia="en-GB"/>
    </w:rPr>
  </w:style>
  <w:style w:type="paragraph" w:styleId="BodyText">
    <w:name w:val="Body Text"/>
    <w:basedOn w:val="Normal"/>
    <w:link w:val="BodyTextChar"/>
    <w:unhideWhenUsed/>
    <w:rsid w:val="00F5511B"/>
    <w:pPr>
      <w:tabs>
        <w:tab w:val="left" w:pos="567"/>
      </w:tabs>
      <w:spacing w:line="260" w:lineRule="exact"/>
    </w:pPr>
    <w:rPr>
      <w:sz w:val="18"/>
      <w:szCs w:val="20"/>
      <w:lang w:val="x-none" w:eastAsia="x-none"/>
    </w:rPr>
  </w:style>
  <w:style w:type="character" w:customStyle="1" w:styleId="BodyTextChar">
    <w:name w:val="Body Text Char"/>
    <w:link w:val="BodyText"/>
    <w:rsid w:val="00F5511B"/>
    <w:rPr>
      <w:rFonts w:ascii="Times New Roman" w:eastAsia="Times New Roman" w:hAnsi="Times New Roman" w:cs="Times New Roman"/>
      <w:sz w:val="18"/>
      <w:szCs w:val="20"/>
    </w:rPr>
  </w:style>
  <w:style w:type="paragraph" w:styleId="BodyTextIndent">
    <w:name w:val="Body Text Indent"/>
    <w:basedOn w:val="Normal"/>
    <w:link w:val="BodyTextIndentChar"/>
    <w:semiHidden/>
    <w:unhideWhenUsed/>
    <w:rsid w:val="00F5511B"/>
    <w:pPr>
      <w:ind w:left="720"/>
      <w:jc w:val="both"/>
    </w:pPr>
    <w:rPr>
      <w:sz w:val="20"/>
      <w:szCs w:val="20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F5511B"/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F5511B"/>
    <w:rPr>
      <w:b/>
      <w:sz w:val="20"/>
      <w:szCs w:val="20"/>
      <w:u w:val="single"/>
      <w:lang w:val="x-none" w:eastAsia="x-none"/>
    </w:rPr>
  </w:style>
  <w:style w:type="character" w:customStyle="1" w:styleId="SubtitleChar">
    <w:name w:val="Subtitle Char"/>
    <w:link w:val="Subtitle"/>
    <w:rsid w:val="00F5511B"/>
    <w:rPr>
      <w:rFonts w:ascii="Times New Roman" w:eastAsia="Times New Roman" w:hAnsi="Times New Roman" w:cs="Times New Roman"/>
      <w:b/>
      <w:sz w:val="20"/>
      <w:szCs w:val="20"/>
      <w:u w:val="single"/>
    </w:rPr>
  </w:style>
  <w:style w:type="paragraph" w:styleId="BodyTextIndent2">
    <w:name w:val="Body Text Indent 2"/>
    <w:basedOn w:val="Normal"/>
    <w:link w:val="BodyTextIndent2Char"/>
    <w:unhideWhenUsed/>
    <w:rsid w:val="00F5511B"/>
    <w:pPr>
      <w:spacing w:after="120" w:line="480" w:lineRule="auto"/>
      <w:ind w:left="283"/>
    </w:pPr>
    <w:rPr>
      <w:rFonts w:ascii="Arial" w:hAnsi="Arial"/>
      <w:sz w:val="20"/>
      <w:lang w:val="x-none" w:eastAsia="en-GB"/>
    </w:rPr>
  </w:style>
  <w:style w:type="character" w:customStyle="1" w:styleId="BodyTextIndent2Char">
    <w:name w:val="Body Text Indent 2 Char"/>
    <w:link w:val="BodyTextIndent2"/>
    <w:rsid w:val="00F5511B"/>
    <w:rPr>
      <w:rFonts w:ascii="Arial" w:eastAsia="Times New Roman" w:hAnsi="Arial" w:cs="Times New Roman"/>
      <w:sz w:val="20"/>
      <w:szCs w:val="24"/>
      <w:lang w:eastAsia="en-GB"/>
    </w:rPr>
  </w:style>
  <w:style w:type="paragraph" w:styleId="BodyTextIndent3">
    <w:name w:val="Body Text Indent 3"/>
    <w:basedOn w:val="Normal"/>
    <w:link w:val="BodyTextIndent3Char"/>
    <w:semiHidden/>
    <w:unhideWhenUsed/>
    <w:rsid w:val="00F5511B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semiHidden/>
    <w:rsid w:val="00F5511B"/>
    <w:rPr>
      <w:rFonts w:ascii="Times New Roman" w:eastAsia="Times New Roman" w:hAnsi="Times New Roman" w:cs="Times New Roman"/>
      <w:sz w:val="16"/>
      <w:szCs w:val="16"/>
    </w:rPr>
  </w:style>
  <w:style w:type="paragraph" w:customStyle="1" w:styleId="Blockquote">
    <w:name w:val="Blockquote"/>
    <w:basedOn w:val="Normal"/>
    <w:rsid w:val="00F5511B"/>
    <w:pPr>
      <w:snapToGrid w:val="0"/>
      <w:spacing w:before="100" w:after="100"/>
      <w:ind w:left="360" w:right="360"/>
    </w:pPr>
    <w:rPr>
      <w:szCs w:val="20"/>
    </w:rPr>
  </w:style>
  <w:style w:type="paragraph" w:customStyle="1" w:styleId="p2">
    <w:name w:val="p2"/>
    <w:basedOn w:val="Normal"/>
    <w:rsid w:val="00F5511B"/>
    <w:pPr>
      <w:tabs>
        <w:tab w:val="left" w:pos="720"/>
      </w:tabs>
      <w:snapToGrid w:val="0"/>
      <w:spacing w:line="240" w:lineRule="atLeast"/>
    </w:pPr>
    <w:rPr>
      <w:szCs w:val="20"/>
    </w:rPr>
  </w:style>
  <w:style w:type="paragraph" w:customStyle="1" w:styleId="Header2">
    <w:name w:val="Header2"/>
    <w:basedOn w:val="Normal"/>
    <w:rsid w:val="00F5511B"/>
    <w:rPr>
      <w:b/>
      <w:sz w:val="28"/>
      <w:szCs w:val="20"/>
    </w:rPr>
  </w:style>
  <w:style w:type="character" w:customStyle="1" w:styleId="hbookbodytextChar">
    <w:name w:val="h/book body text Char"/>
    <w:link w:val="hbookbodytext"/>
    <w:locked/>
    <w:rsid w:val="00F5511B"/>
    <w:rPr>
      <w:rFonts w:ascii="Arial" w:eastAsia="Arial Unicode MS" w:hAnsi="Arial" w:cs="Arial"/>
    </w:rPr>
  </w:style>
  <w:style w:type="paragraph" w:customStyle="1" w:styleId="hbookbodytext">
    <w:name w:val="h/book body text"/>
    <w:basedOn w:val="Normal"/>
    <w:link w:val="hbookbodytextChar"/>
    <w:rsid w:val="00F5511B"/>
    <w:pPr>
      <w:spacing w:after="80" w:line="260" w:lineRule="exact"/>
    </w:pPr>
    <w:rPr>
      <w:rFonts w:ascii="Arial" w:eastAsia="Arial Unicode MS" w:hAnsi="Arial"/>
      <w:sz w:val="20"/>
      <w:szCs w:val="20"/>
      <w:lang w:val="x-none" w:eastAsia="x-none"/>
    </w:rPr>
  </w:style>
  <w:style w:type="character" w:customStyle="1" w:styleId="maintext1">
    <w:name w:val="maintext1"/>
    <w:rsid w:val="00F5511B"/>
    <w:rPr>
      <w:rFonts w:ascii="Arial" w:hAnsi="Arial" w:cs="Arial" w:hint="default"/>
      <w:color w:val="000000"/>
      <w:sz w:val="13"/>
      <w:szCs w:val="13"/>
    </w:rPr>
  </w:style>
  <w:style w:type="character" w:styleId="Strong">
    <w:name w:val="Strong"/>
    <w:qFormat/>
    <w:rsid w:val="00F5511B"/>
    <w:rPr>
      <w:b/>
      <w:bCs/>
    </w:rPr>
  </w:style>
  <w:style w:type="paragraph" w:styleId="ListParagraph">
    <w:name w:val="List Paragraph"/>
    <w:basedOn w:val="Normal"/>
    <w:uiPriority w:val="34"/>
    <w:qFormat/>
    <w:rsid w:val="00AB1B43"/>
    <w:pPr>
      <w:ind w:left="720"/>
    </w:pPr>
  </w:style>
  <w:style w:type="character" w:styleId="PageNumber">
    <w:name w:val="page number"/>
    <w:basedOn w:val="DefaultParagraphFont"/>
    <w:rsid w:val="00D64C90"/>
  </w:style>
  <w:style w:type="character" w:customStyle="1" w:styleId="Heading3Char">
    <w:name w:val="Heading 3 Char"/>
    <w:link w:val="Heading3"/>
    <w:uiPriority w:val="9"/>
    <w:semiHidden/>
    <w:rsid w:val="00A857E9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character" w:styleId="UnresolvedMention">
    <w:name w:val="Unresolved Mention"/>
    <w:uiPriority w:val="99"/>
    <w:semiHidden/>
    <w:unhideWhenUsed/>
    <w:rsid w:val="009555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20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udy.cardiffmet.ac.uk/Library/Pages/Leganto.aspx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82B7AAF4DC74E9E538183077C5A94" ma:contentTypeVersion="13" ma:contentTypeDescription="Create a new document." ma:contentTypeScope="" ma:versionID="53dc46d59cccecd910c06823d060ff82">
  <xsd:schema xmlns:xsd="http://www.w3.org/2001/XMLSchema" xmlns:xs="http://www.w3.org/2001/XMLSchema" xmlns:p="http://schemas.microsoft.com/office/2006/metadata/properties" xmlns:ns3="23010c4a-f332-42df-9523-637a41f60fad" xmlns:ns4="f2482f8c-d064-40f9-bd39-afaf5868cf96" targetNamespace="http://schemas.microsoft.com/office/2006/metadata/properties" ma:root="true" ma:fieldsID="096fefb928ece865a70569319f9635cc" ns3:_="" ns4:_="">
    <xsd:import namespace="23010c4a-f332-42df-9523-637a41f60fad"/>
    <xsd:import namespace="f2482f8c-d064-40f9-bd39-afaf5868cf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10c4a-f332-42df-9523-637a41f60f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82f8c-d064-40f9-bd39-afaf5868cf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0D5F6F-D123-41CD-B559-34E74FF14A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5AD8B7-C32F-474E-9AF5-05CF7B33342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B4F8678E-9ADB-4688-8940-93D84E86A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010c4a-f332-42df-9523-637a41f60fad"/>
    <ds:schemaRef ds:uri="f2482f8c-d064-40f9-bd39-afaf5868cf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94D136-6C43-4C5A-9A92-22B80D159F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1</Words>
  <Characters>1777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IC</Company>
  <LinksUpToDate>false</LinksUpToDate>
  <CharactersWithSpaces>1991</CharactersWithSpaces>
  <SharedDoc>false</SharedDoc>
  <HLinks>
    <vt:vector size="6" baseType="variant">
      <vt:variant>
        <vt:i4>1572883</vt:i4>
      </vt:variant>
      <vt:variant>
        <vt:i4>0</vt:i4>
      </vt:variant>
      <vt:variant>
        <vt:i4>0</vt:i4>
      </vt:variant>
      <vt:variant>
        <vt:i4>5</vt:i4>
      </vt:variant>
      <vt:variant>
        <vt:lpwstr>https://study.cardiffmet.ac.uk/Library/Pages/Leganto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0357</dc:creator>
  <cp:keywords/>
  <cp:lastModifiedBy>Wildsmith, Duncan</cp:lastModifiedBy>
  <cp:revision>3</cp:revision>
  <dcterms:created xsi:type="dcterms:W3CDTF">2026-03-26T09:45:00Z</dcterms:created>
  <dcterms:modified xsi:type="dcterms:W3CDTF">2026-04-0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82B7AAF4DC74E9E538183077C5A94</vt:lpwstr>
  </property>
  <property fmtid="{D5CDD505-2E9C-101B-9397-08002B2CF9AE}" pid="3" name="display_urn:schemas-microsoft-com:office:office#Editor">
    <vt:lpwstr>System Account</vt:lpwstr>
  </property>
  <property fmtid="{D5CDD505-2E9C-101B-9397-08002B2CF9AE}" pid="4" name="xd_Signature">
    <vt:lpwstr/>
  </property>
  <property fmtid="{D5CDD505-2E9C-101B-9397-08002B2CF9AE}" pid="5" name="Order">
    <vt:lpwstr>30900.0000000000</vt:lpwstr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PublishingStartDate">
    <vt:lpwstr/>
  </property>
  <property fmtid="{D5CDD505-2E9C-101B-9397-08002B2CF9AE}" pid="9" name="PublishingExpirationDate">
    <vt:lpwstr/>
  </property>
  <property fmtid="{D5CDD505-2E9C-101B-9397-08002B2CF9AE}" pid="10" name="display_urn:schemas-microsoft-com:office:office#Author">
    <vt:lpwstr>System Account</vt:lpwstr>
  </property>
</Properties>
</file>